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6B31" w:rsidRPr="00BD6D66" w:rsidRDefault="00EE520E" w:rsidP="00BD6D66">
      <w:pPr>
        <w:jc w:val="center"/>
        <w:rPr>
          <w:rFonts w:ascii="Times New Roman" w:hAnsi="Times New Roman" w:cs="Times New Roman"/>
          <w:b/>
          <w:color w:val="FF0000"/>
        </w:rPr>
      </w:pPr>
      <w:bookmarkStart w:id="0" w:name="_GoBack"/>
      <w:bookmarkEnd w:id="0"/>
      <w:r w:rsidRPr="00BD6D66">
        <w:rPr>
          <w:rFonts w:ascii="Times New Roman" w:hAnsi="Times New Roman" w:cs="Times New Roman"/>
          <w:b/>
          <w:color w:val="FF0000"/>
        </w:rPr>
        <w:t>Rozpoczęcie zajęć</w:t>
      </w:r>
      <w:r w:rsidR="00F746D6" w:rsidRPr="00BD6D66">
        <w:rPr>
          <w:rFonts w:ascii="Times New Roman" w:hAnsi="Times New Roman" w:cs="Times New Roman"/>
          <w:b/>
          <w:color w:val="FF0000"/>
        </w:rPr>
        <w:t xml:space="preserve"> </w:t>
      </w:r>
      <w:r w:rsidR="00BD6D66" w:rsidRPr="00BD6D66">
        <w:rPr>
          <w:rFonts w:ascii="Times New Roman" w:hAnsi="Times New Roman" w:cs="Times New Roman"/>
          <w:b/>
          <w:color w:val="FF0000"/>
        </w:rPr>
        <w:t xml:space="preserve">z kursów obowiązkowych </w:t>
      </w:r>
      <w:r w:rsidR="00F746D6" w:rsidRPr="00BD6D66">
        <w:rPr>
          <w:rFonts w:ascii="Times New Roman" w:hAnsi="Times New Roman" w:cs="Times New Roman"/>
          <w:b/>
          <w:color w:val="FF0000"/>
        </w:rPr>
        <w:t>w semestrze zimowym roku akademickiego 202</w:t>
      </w:r>
      <w:r w:rsidR="002968C5">
        <w:rPr>
          <w:rFonts w:ascii="Times New Roman" w:hAnsi="Times New Roman" w:cs="Times New Roman"/>
          <w:b/>
          <w:color w:val="FF0000"/>
        </w:rPr>
        <w:t>1</w:t>
      </w:r>
      <w:r w:rsidR="00F746D6" w:rsidRPr="00BD6D66">
        <w:rPr>
          <w:rFonts w:ascii="Times New Roman" w:hAnsi="Times New Roman" w:cs="Times New Roman"/>
          <w:b/>
          <w:color w:val="FF0000"/>
        </w:rPr>
        <w:t>/202</w:t>
      </w:r>
      <w:r w:rsidR="002968C5">
        <w:rPr>
          <w:rFonts w:ascii="Times New Roman" w:hAnsi="Times New Roman" w:cs="Times New Roman"/>
          <w:b/>
          <w:color w:val="FF0000"/>
        </w:rPr>
        <w:t>2</w:t>
      </w:r>
      <w:r w:rsidRPr="00BD6D66">
        <w:rPr>
          <w:rFonts w:ascii="Times New Roman" w:hAnsi="Times New Roman" w:cs="Times New Roman"/>
          <w:b/>
          <w:color w:val="FF0000"/>
        </w:rPr>
        <w:t xml:space="preserve"> </w:t>
      </w:r>
      <w:r w:rsidR="00BD6D66" w:rsidRPr="00BD6D66">
        <w:rPr>
          <w:rFonts w:ascii="Times New Roman" w:hAnsi="Times New Roman" w:cs="Times New Roman"/>
          <w:b/>
          <w:color w:val="FF0000"/>
        </w:rPr>
        <w:t>dla studentów I roku biologii</w:t>
      </w:r>
    </w:p>
    <w:p w:rsidR="00BD6D66" w:rsidRDefault="00BD6D66">
      <w:pPr>
        <w:rPr>
          <w:rFonts w:ascii="Times New Roman" w:hAnsi="Times New Roman" w:cs="Times New Roman"/>
          <w:b/>
        </w:rPr>
      </w:pPr>
    </w:p>
    <w:p w:rsidR="00BD6D66" w:rsidRPr="00BD6D66" w:rsidRDefault="00BD6D66">
      <w:pPr>
        <w:rPr>
          <w:rFonts w:ascii="Times New Roman" w:hAnsi="Times New Roman" w:cs="Times New Roman"/>
        </w:rPr>
      </w:pPr>
    </w:p>
    <w:p w:rsidR="00D66B31" w:rsidRPr="00BD6D66" w:rsidRDefault="00D66B31">
      <w:pPr>
        <w:rPr>
          <w:rFonts w:ascii="Times New Roman" w:hAnsi="Times New Roman" w:cs="Times New Roman"/>
          <w:b/>
        </w:rPr>
      </w:pPr>
      <w:r w:rsidRPr="00BD6D66">
        <w:rPr>
          <w:rFonts w:ascii="Times New Roman" w:hAnsi="Times New Roman" w:cs="Times New Roman"/>
          <w:b/>
        </w:rPr>
        <w:t>Matematyka (WBNZ-722)</w:t>
      </w:r>
    </w:p>
    <w:p w:rsidR="00D66B31" w:rsidRPr="00BD6D66" w:rsidRDefault="00D66B31" w:rsidP="00BD6D66">
      <w:pPr>
        <w:spacing w:after="0"/>
        <w:rPr>
          <w:rFonts w:ascii="Times New Roman" w:hAnsi="Times New Roman" w:cs="Times New Roman"/>
        </w:rPr>
      </w:pPr>
      <w:r w:rsidRPr="00BD6D66">
        <w:rPr>
          <w:rFonts w:ascii="Times New Roman" w:hAnsi="Times New Roman" w:cs="Times New Roman"/>
        </w:rPr>
        <w:t xml:space="preserve">Wykład – </w:t>
      </w:r>
      <w:r w:rsidR="006A58BD" w:rsidRPr="00BD6D66">
        <w:rPr>
          <w:rFonts w:ascii="Times New Roman" w:hAnsi="Times New Roman" w:cs="Times New Roman"/>
        </w:rPr>
        <w:t xml:space="preserve">od </w:t>
      </w:r>
      <w:r w:rsidR="00BC2A4D">
        <w:rPr>
          <w:rFonts w:ascii="Times New Roman" w:hAnsi="Times New Roman" w:cs="Times New Roman"/>
        </w:rPr>
        <w:t>6</w:t>
      </w:r>
      <w:r w:rsidR="006A58BD" w:rsidRPr="00BD6D66">
        <w:rPr>
          <w:rFonts w:ascii="Times New Roman" w:hAnsi="Times New Roman" w:cs="Times New Roman"/>
        </w:rPr>
        <w:t>.10.20</w:t>
      </w:r>
      <w:r w:rsidR="00F746D6" w:rsidRPr="00BD6D66">
        <w:rPr>
          <w:rFonts w:ascii="Times New Roman" w:hAnsi="Times New Roman" w:cs="Times New Roman"/>
        </w:rPr>
        <w:t>2</w:t>
      </w:r>
      <w:r w:rsidR="00BC2A4D">
        <w:rPr>
          <w:rFonts w:ascii="Times New Roman" w:hAnsi="Times New Roman" w:cs="Times New Roman"/>
        </w:rPr>
        <w:t>1</w:t>
      </w:r>
      <w:r w:rsidR="007C301F" w:rsidRPr="00BD6D66">
        <w:rPr>
          <w:rFonts w:ascii="Times New Roman" w:hAnsi="Times New Roman" w:cs="Times New Roman"/>
        </w:rPr>
        <w:t xml:space="preserve"> </w:t>
      </w:r>
      <w:r w:rsidR="00BC2A4D">
        <w:rPr>
          <w:rFonts w:ascii="Times New Roman" w:hAnsi="Times New Roman" w:cs="Times New Roman"/>
        </w:rPr>
        <w:t>(online)</w:t>
      </w:r>
    </w:p>
    <w:p w:rsidR="00D66B31" w:rsidRDefault="00E733C1" w:rsidP="00BD6D66">
      <w:pPr>
        <w:spacing w:after="0"/>
        <w:rPr>
          <w:rFonts w:ascii="Times New Roman" w:hAnsi="Times New Roman" w:cs="Times New Roman"/>
        </w:rPr>
      </w:pPr>
      <w:r w:rsidRPr="00BD6D66">
        <w:rPr>
          <w:rFonts w:ascii="Times New Roman" w:hAnsi="Times New Roman" w:cs="Times New Roman"/>
        </w:rPr>
        <w:t xml:space="preserve">Ćwiczenia </w:t>
      </w:r>
      <w:r w:rsidR="006A58BD" w:rsidRPr="00BD6D66">
        <w:rPr>
          <w:rFonts w:ascii="Times New Roman" w:hAnsi="Times New Roman" w:cs="Times New Roman"/>
        </w:rPr>
        <w:t xml:space="preserve">– od </w:t>
      </w:r>
      <w:r w:rsidR="00BC2A4D">
        <w:rPr>
          <w:rFonts w:ascii="Times New Roman" w:hAnsi="Times New Roman" w:cs="Times New Roman"/>
        </w:rPr>
        <w:t>6</w:t>
      </w:r>
      <w:r w:rsidR="006A58BD" w:rsidRPr="00BD6D66">
        <w:rPr>
          <w:rFonts w:ascii="Times New Roman" w:hAnsi="Times New Roman" w:cs="Times New Roman"/>
        </w:rPr>
        <w:t>.10.20</w:t>
      </w:r>
      <w:r w:rsidR="00F746D6" w:rsidRPr="00BD6D66">
        <w:rPr>
          <w:rFonts w:ascii="Times New Roman" w:hAnsi="Times New Roman" w:cs="Times New Roman"/>
        </w:rPr>
        <w:t>2</w:t>
      </w:r>
      <w:r w:rsidR="00BC2A4D">
        <w:rPr>
          <w:rFonts w:ascii="Times New Roman" w:hAnsi="Times New Roman" w:cs="Times New Roman"/>
        </w:rPr>
        <w:t>1</w:t>
      </w:r>
      <w:r w:rsidR="00D66B31" w:rsidRPr="00BD6D66">
        <w:rPr>
          <w:rFonts w:ascii="Times New Roman" w:hAnsi="Times New Roman" w:cs="Times New Roman"/>
        </w:rPr>
        <w:t xml:space="preserve"> zgodnie z harmonogramem</w:t>
      </w:r>
      <w:r w:rsidR="00BD6D66">
        <w:rPr>
          <w:rFonts w:ascii="Times New Roman" w:hAnsi="Times New Roman" w:cs="Times New Roman"/>
        </w:rPr>
        <w:t xml:space="preserve"> </w:t>
      </w:r>
    </w:p>
    <w:p w:rsidR="001E5BE8" w:rsidRPr="00BD6D66" w:rsidRDefault="001E5BE8" w:rsidP="00BD6D66">
      <w:pPr>
        <w:spacing w:after="0"/>
        <w:rPr>
          <w:rFonts w:ascii="Times New Roman" w:hAnsi="Times New Roman" w:cs="Times New Roman"/>
        </w:rPr>
      </w:pPr>
    </w:p>
    <w:p w:rsidR="00D66B31" w:rsidRPr="00BD6D66" w:rsidRDefault="00D66B31" w:rsidP="00BD6D66">
      <w:pPr>
        <w:spacing w:after="0"/>
        <w:rPr>
          <w:rFonts w:ascii="Times New Roman" w:hAnsi="Times New Roman" w:cs="Times New Roman"/>
        </w:rPr>
      </w:pPr>
    </w:p>
    <w:p w:rsidR="00D66B31" w:rsidRPr="00BD6D66" w:rsidRDefault="00D66B31">
      <w:pPr>
        <w:rPr>
          <w:rFonts w:ascii="Times New Roman" w:hAnsi="Times New Roman" w:cs="Times New Roman"/>
          <w:b/>
        </w:rPr>
      </w:pPr>
      <w:r w:rsidRPr="00BD6D66">
        <w:rPr>
          <w:rFonts w:ascii="Times New Roman" w:hAnsi="Times New Roman" w:cs="Times New Roman"/>
          <w:b/>
        </w:rPr>
        <w:t>Biologia roślin – podstawy (WBNZ-823)</w:t>
      </w:r>
    </w:p>
    <w:p w:rsidR="00D66B31" w:rsidRPr="00BD6D66" w:rsidRDefault="00D66B31" w:rsidP="00BD6D66">
      <w:pPr>
        <w:spacing w:after="0"/>
        <w:rPr>
          <w:rFonts w:ascii="Times New Roman" w:hAnsi="Times New Roman" w:cs="Times New Roman"/>
        </w:rPr>
      </w:pPr>
      <w:r w:rsidRPr="00BD6D66">
        <w:rPr>
          <w:rFonts w:ascii="Times New Roman" w:hAnsi="Times New Roman" w:cs="Times New Roman"/>
        </w:rPr>
        <w:t xml:space="preserve">Wykład – </w:t>
      </w:r>
      <w:r w:rsidR="00D3566A" w:rsidRPr="00BD6D66">
        <w:rPr>
          <w:rFonts w:ascii="Times New Roman" w:hAnsi="Times New Roman" w:cs="Times New Roman"/>
        </w:rPr>
        <w:t xml:space="preserve">od </w:t>
      </w:r>
      <w:r w:rsidR="00BC2A4D">
        <w:rPr>
          <w:rFonts w:ascii="Times New Roman" w:hAnsi="Times New Roman" w:cs="Times New Roman"/>
        </w:rPr>
        <w:t>4</w:t>
      </w:r>
      <w:r w:rsidR="006A58BD" w:rsidRPr="00BD6D66">
        <w:rPr>
          <w:rFonts w:ascii="Times New Roman" w:hAnsi="Times New Roman" w:cs="Times New Roman"/>
        </w:rPr>
        <w:t>.10.20</w:t>
      </w:r>
      <w:r w:rsidR="00F746D6" w:rsidRPr="00BD6D66">
        <w:rPr>
          <w:rFonts w:ascii="Times New Roman" w:hAnsi="Times New Roman" w:cs="Times New Roman"/>
        </w:rPr>
        <w:t>2</w:t>
      </w:r>
      <w:r w:rsidR="00BC2A4D">
        <w:rPr>
          <w:rFonts w:ascii="Times New Roman" w:hAnsi="Times New Roman" w:cs="Times New Roman"/>
        </w:rPr>
        <w:t>1 (online)</w:t>
      </w:r>
    </w:p>
    <w:p w:rsidR="00D66B31" w:rsidRDefault="006A58BD" w:rsidP="00BD6D66">
      <w:pPr>
        <w:spacing w:after="0"/>
        <w:rPr>
          <w:rFonts w:ascii="Times New Roman" w:hAnsi="Times New Roman" w:cs="Times New Roman"/>
        </w:rPr>
      </w:pPr>
      <w:r w:rsidRPr="00BD6D66">
        <w:rPr>
          <w:rFonts w:ascii="Times New Roman" w:hAnsi="Times New Roman" w:cs="Times New Roman"/>
        </w:rPr>
        <w:t xml:space="preserve">Ćwiczenia – od </w:t>
      </w:r>
      <w:r w:rsidR="00F746D6" w:rsidRPr="00BD6D66">
        <w:rPr>
          <w:rFonts w:ascii="Times New Roman" w:hAnsi="Times New Roman" w:cs="Times New Roman"/>
        </w:rPr>
        <w:t>5</w:t>
      </w:r>
      <w:r w:rsidRPr="00BD6D66">
        <w:rPr>
          <w:rFonts w:ascii="Times New Roman" w:hAnsi="Times New Roman" w:cs="Times New Roman"/>
        </w:rPr>
        <w:t>.10.20</w:t>
      </w:r>
      <w:r w:rsidR="00F746D6" w:rsidRPr="00BD6D66">
        <w:rPr>
          <w:rFonts w:ascii="Times New Roman" w:hAnsi="Times New Roman" w:cs="Times New Roman"/>
        </w:rPr>
        <w:t>2</w:t>
      </w:r>
      <w:r w:rsidR="0088013B">
        <w:rPr>
          <w:rFonts w:ascii="Times New Roman" w:hAnsi="Times New Roman" w:cs="Times New Roman"/>
        </w:rPr>
        <w:t>1</w:t>
      </w:r>
      <w:r w:rsidR="00D66B31" w:rsidRPr="00BD6D66">
        <w:rPr>
          <w:rFonts w:ascii="Times New Roman" w:hAnsi="Times New Roman" w:cs="Times New Roman"/>
        </w:rPr>
        <w:t xml:space="preserve"> zgodnie z harmonogramem</w:t>
      </w:r>
    </w:p>
    <w:p w:rsidR="001E5BE8" w:rsidRPr="00BD6D66" w:rsidRDefault="001E5BE8" w:rsidP="00BD6D66">
      <w:pPr>
        <w:spacing w:after="0"/>
        <w:rPr>
          <w:rFonts w:ascii="Times New Roman" w:hAnsi="Times New Roman" w:cs="Times New Roman"/>
        </w:rPr>
      </w:pPr>
    </w:p>
    <w:p w:rsidR="00D66B31" w:rsidRPr="00BD6D66" w:rsidRDefault="00D66B31" w:rsidP="00BD6D66">
      <w:pPr>
        <w:spacing w:after="0"/>
        <w:rPr>
          <w:rFonts w:ascii="Times New Roman" w:hAnsi="Times New Roman" w:cs="Times New Roman"/>
          <w:b/>
        </w:rPr>
      </w:pPr>
    </w:p>
    <w:p w:rsidR="00D66B31" w:rsidRPr="00BD6D66" w:rsidRDefault="003328BF">
      <w:pPr>
        <w:rPr>
          <w:rFonts w:ascii="Times New Roman" w:hAnsi="Times New Roman" w:cs="Times New Roman"/>
          <w:b/>
        </w:rPr>
      </w:pPr>
      <w:r w:rsidRPr="00BD6D66">
        <w:rPr>
          <w:rFonts w:ascii="Times New Roman" w:hAnsi="Times New Roman" w:cs="Times New Roman"/>
          <w:b/>
        </w:rPr>
        <w:t>Podstawy biologii (WBNZ-914)</w:t>
      </w:r>
    </w:p>
    <w:p w:rsidR="003328BF" w:rsidRDefault="006A58BD">
      <w:pPr>
        <w:rPr>
          <w:rFonts w:ascii="Times New Roman" w:hAnsi="Times New Roman" w:cs="Times New Roman"/>
        </w:rPr>
      </w:pPr>
      <w:r w:rsidRPr="00BD6D66">
        <w:rPr>
          <w:rFonts w:ascii="Times New Roman" w:hAnsi="Times New Roman" w:cs="Times New Roman"/>
        </w:rPr>
        <w:t xml:space="preserve">Wykład – </w:t>
      </w:r>
      <w:r w:rsidR="00D3566A" w:rsidRPr="00BD6D66">
        <w:rPr>
          <w:rFonts w:ascii="Times New Roman" w:hAnsi="Times New Roman" w:cs="Times New Roman"/>
        </w:rPr>
        <w:t xml:space="preserve">od </w:t>
      </w:r>
      <w:r w:rsidRPr="00BD6D66">
        <w:rPr>
          <w:rFonts w:ascii="Times New Roman" w:hAnsi="Times New Roman" w:cs="Times New Roman"/>
        </w:rPr>
        <w:t>0</w:t>
      </w:r>
      <w:r w:rsidR="00BC2A4D">
        <w:rPr>
          <w:rFonts w:ascii="Times New Roman" w:hAnsi="Times New Roman" w:cs="Times New Roman"/>
        </w:rPr>
        <w:t>6</w:t>
      </w:r>
      <w:r w:rsidRPr="00BD6D66">
        <w:rPr>
          <w:rFonts w:ascii="Times New Roman" w:hAnsi="Times New Roman" w:cs="Times New Roman"/>
        </w:rPr>
        <w:t>.10.</w:t>
      </w:r>
      <w:r w:rsidR="00EC7077" w:rsidRPr="00BD6D66">
        <w:rPr>
          <w:rFonts w:ascii="Times New Roman" w:hAnsi="Times New Roman" w:cs="Times New Roman"/>
        </w:rPr>
        <w:t>20</w:t>
      </w:r>
      <w:r w:rsidR="00F746D6" w:rsidRPr="00BD6D66">
        <w:rPr>
          <w:rFonts w:ascii="Times New Roman" w:hAnsi="Times New Roman" w:cs="Times New Roman"/>
        </w:rPr>
        <w:t>2</w:t>
      </w:r>
      <w:r w:rsidR="00BC2A4D">
        <w:rPr>
          <w:rFonts w:ascii="Times New Roman" w:hAnsi="Times New Roman" w:cs="Times New Roman"/>
        </w:rPr>
        <w:t>1 (online)</w:t>
      </w:r>
    </w:p>
    <w:p w:rsidR="001E5BE8" w:rsidRPr="00BD6D66" w:rsidRDefault="001E5BE8">
      <w:pPr>
        <w:rPr>
          <w:rFonts w:ascii="Times New Roman" w:hAnsi="Times New Roman" w:cs="Times New Roman"/>
        </w:rPr>
      </w:pPr>
    </w:p>
    <w:p w:rsidR="003328BF" w:rsidRPr="00BD6D66" w:rsidRDefault="003328BF">
      <w:pPr>
        <w:rPr>
          <w:rFonts w:ascii="Times New Roman" w:hAnsi="Times New Roman" w:cs="Times New Roman"/>
          <w:b/>
        </w:rPr>
      </w:pPr>
      <w:r w:rsidRPr="00BD6D66">
        <w:rPr>
          <w:rFonts w:ascii="Times New Roman" w:hAnsi="Times New Roman" w:cs="Times New Roman"/>
          <w:b/>
        </w:rPr>
        <w:t>Zoologia-bezkręgowce (WBNZ-917)</w:t>
      </w:r>
    </w:p>
    <w:p w:rsidR="003328BF" w:rsidRPr="00BD6D66" w:rsidRDefault="006A58BD" w:rsidP="00BD6D66">
      <w:pPr>
        <w:spacing w:after="0"/>
        <w:rPr>
          <w:rFonts w:ascii="Times New Roman" w:hAnsi="Times New Roman" w:cs="Times New Roman"/>
        </w:rPr>
      </w:pPr>
      <w:r w:rsidRPr="00BD6D66">
        <w:rPr>
          <w:rFonts w:ascii="Times New Roman" w:hAnsi="Times New Roman" w:cs="Times New Roman"/>
        </w:rPr>
        <w:t>Wykład – 0</w:t>
      </w:r>
      <w:r w:rsidR="00BC2A4D">
        <w:rPr>
          <w:rFonts w:ascii="Times New Roman" w:hAnsi="Times New Roman" w:cs="Times New Roman"/>
        </w:rPr>
        <w:t>5</w:t>
      </w:r>
      <w:r w:rsidRPr="00BD6D66">
        <w:rPr>
          <w:rFonts w:ascii="Times New Roman" w:hAnsi="Times New Roman" w:cs="Times New Roman"/>
        </w:rPr>
        <w:t>.10.</w:t>
      </w:r>
      <w:r w:rsidR="00EC7077" w:rsidRPr="00BD6D66">
        <w:rPr>
          <w:rFonts w:ascii="Times New Roman" w:hAnsi="Times New Roman" w:cs="Times New Roman"/>
        </w:rPr>
        <w:t>20</w:t>
      </w:r>
      <w:r w:rsidR="00AC109E" w:rsidRPr="00BD6D66">
        <w:rPr>
          <w:rFonts w:ascii="Times New Roman" w:hAnsi="Times New Roman" w:cs="Times New Roman"/>
        </w:rPr>
        <w:t>2</w:t>
      </w:r>
      <w:r w:rsidR="00BC2A4D">
        <w:rPr>
          <w:rFonts w:ascii="Times New Roman" w:hAnsi="Times New Roman" w:cs="Times New Roman"/>
        </w:rPr>
        <w:t>1 (online, platforma MS TEAMS)</w:t>
      </w:r>
    </w:p>
    <w:p w:rsidR="003328BF" w:rsidRDefault="003328BF" w:rsidP="00BD6D66">
      <w:pPr>
        <w:spacing w:after="0"/>
        <w:rPr>
          <w:rFonts w:ascii="Times New Roman" w:hAnsi="Times New Roman" w:cs="Times New Roman"/>
        </w:rPr>
      </w:pPr>
      <w:r w:rsidRPr="00BD6D66">
        <w:rPr>
          <w:rFonts w:ascii="Times New Roman" w:hAnsi="Times New Roman" w:cs="Times New Roman"/>
        </w:rPr>
        <w:t>Ćwiczenia</w:t>
      </w:r>
      <w:r w:rsidR="00900702" w:rsidRPr="00BD6D66">
        <w:rPr>
          <w:rFonts w:ascii="Times New Roman" w:hAnsi="Times New Roman" w:cs="Times New Roman"/>
        </w:rPr>
        <w:t xml:space="preserve"> - </w:t>
      </w:r>
      <w:r w:rsidR="006A58BD" w:rsidRPr="00BD6D66">
        <w:rPr>
          <w:rFonts w:ascii="Times New Roman" w:hAnsi="Times New Roman" w:cs="Times New Roman"/>
        </w:rPr>
        <w:t>od 0</w:t>
      </w:r>
      <w:r w:rsidR="00AC109E" w:rsidRPr="00BD6D66">
        <w:rPr>
          <w:rFonts w:ascii="Times New Roman" w:hAnsi="Times New Roman" w:cs="Times New Roman"/>
        </w:rPr>
        <w:t>5</w:t>
      </w:r>
      <w:r w:rsidR="006A58BD" w:rsidRPr="00BD6D66">
        <w:rPr>
          <w:rFonts w:ascii="Times New Roman" w:hAnsi="Times New Roman" w:cs="Times New Roman"/>
        </w:rPr>
        <w:t>.10.</w:t>
      </w:r>
      <w:r w:rsidR="00D3566A" w:rsidRPr="00BD6D66">
        <w:rPr>
          <w:rFonts w:ascii="Times New Roman" w:hAnsi="Times New Roman" w:cs="Times New Roman"/>
        </w:rPr>
        <w:t>20</w:t>
      </w:r>
      <w:r w:rsidR="00AC109E" w:rsidRPr="00BD6D66">
        <w:rPr>
          <w:rFonts w:ascii="Times New Roman" w:hAnsi="Times New Roman" w:cs="Times New Roman"/>
        </w:rPr>
        <w:t>20</w:t>
      </w:r>
      <w:r w:rsidRPr="00BD6D66">
        <w:rPr>
          <w:rFonts w:ascii="Times New Roman" w:hAnsi="Times New Roman" w:cs="Times New Roman"/>
        </w:rPr>
        <w:t xml:space="preserve"> zgodnie z harmonogramem</w:t>
      </w:r>
      <w:r w:rsidR="00E733C1" w:rsidRPr="00BD6D66">
        <w:rPr>
          <w:rFonts w:ascii="Times New Roman" w:hAnsi="Times New Roman" w:cs="Times New Roman"/>
        </w:rPr>
        <w:t xml:space="preserve"> </w:t>
      </w:r>
    </w:p>
    <w:p w:rsidR="001E5BE8" w:rsidRPr="00BD6D66" w:rsidRDefault="001E5BE8" w:rsidP="00BD6D66">
      <w:pPr>
        <w:spacing w:after="0"/>
        <w:rPr>
          <w:rFonts w:ascii="Times New Roman" w:hAnsi="Times New Roman" w:cs="Times New Roman"/>
        </w:rPr>
      </w:pPr>
    </w:p>
    <w:p w:rsidR="003328BF" w:rsidRPr="00BD6D66" w:rsidRDefault="003328BF" w:rsidP="00BD6D66">
      <w:pPr>
        <w:spacing w:after="0"/>
        <w:rPr>
          <w:rFonts w:ascii="Times New Roman" w:hAnsi="Times New Roman" w:cs="Times New Roman"/>
        </w:rPr>
      </w:pPr>
    </w:p>
    <w:p w:rsidR="001E5BE8" w:rsidRPr="001E5BE8" w:rsidRDefault="003328BF">
      <w:pPr>
        <w:rPr>
          <w:rFonts w:ascii="Times New Roman" w:hAnsi="Times New Roman" w:cs="Times New Roman"/>
          <w:b/>
        </w:rPr>
      </w:pPr>
      <w:r w:rsidRPr="00BD6D66">
        <w:rPr>
          <w:rFonts w:ascii="Times New Roman" w:hAnsi="Times New Roman" w:cs="Times New Roman"/>
          <w:b/>
        </w:rPr>
        <w:t xml:space="preserve">Technologie informatyczne (WBNZ-937) </w:t>
      </w:r>
    </w:p>
    <w:p w:rsidR="00B12194" w:rsidRPr="00BD6D66" w:rsidRDefault="00F746D6">
      <w:pPr>
        <w:rPr>
          <w:rFonts w:ascii="Times New Roman" w:hAnsi="Times New Roman" w:cs="Times New Roman"/>
        </w:rPr>
      </w:pPr>
      <w:r w:rsidRPr="00BD6D66">
        <w:rPr>
          <w:rFonts w:ascii="Times New Roman" w:hAnsi="Times New Roman" w:cs="Times New Roman"/>
        </w:rPr>
        <w:t xml:space="preserve">Ćwiczenia – od </w:t>
      </w:r>
      <w:r w:rsidR="00BC2A4D">
        <w:rPr>
          <w:rFonts w:ascii="Times New Roman" w:hAnsi="Times New Roman" w:cs="Times New Roman"/>
        </w:rPr>
        <w:t>11.10</w:t>
      </w:r>
      <w:r w:rsidRPr="00BD6D66">
        <w:rPr>
          <w:rFonts w:ascii="Times New Roman" w:hAnsi="Times New Roman" w:cs="Times New Roman"/>
        </w:rPr>
        <w:t>.2020 zgodnie z harmonogramem</w:t>
      </w:r>
    </w:p>
    <w:p w:rsidR="00891D3E" w:rsidRPr="00BD6D66" w:rsidRDefault="00891D3E">
      <w:pPr>
        <w:rPr>
          <w:rFonts w:ascii="Times New Roman" w:hAnsi="Times New Roman" w:cs="Times New Roman"/>
        </w:rPr>
      </w:pPr>
    </w:p>
    <w:p w:rsidR="00891D3E" w:rsidRPr="00BD6D66" w:rsidRDefault="00891D3E">
      <w:pPr>
        <w:rPr>
          <w:rFonts w:ascii="Times New Roman" w:hAnsi="Times New Roman" w:cs="Times New Roman"/>
          <w:b/>
        </w:rPr>
      </w:pPr>
      <w:r w:rsidRPr="00BD6D66">
        <w:rPr>
          <w:rFonts w:ascii="Times New Roman" w:hAnsi="Times New Roman" w:cs="Times New Roman"/>
          <w:b/>
        </w:rPr>
        <w:t>Ochrona własności intelektualnej (WBNZ-OWI-1)</w:t>
      </w:r>
      <w:r w:rsidR="006A58BD" w:rsidRPr="00BD6D66">
        <w:rPr>
          <w:rFonts w:ascii="Times New Roman" w:hAnsi="Times New Roman" w:cs="Times New Roman"/>
          <w:b/>
        </w:rPr>
        <w:t xml:space="preserve"> </w:t>
      </w:r>
      <w:r w:rsidR="001E5BE8">
        <w:rPr>
          <w:rFonts w:ascii="Times New Roman" w:hAnsi="Times New Roman" w:cs="Times New Roman"/>
          <w:b/>
        </w:rPr>
        <w:t xml:space="preserve">(online) </w:t>
      </w:r>
      <w:r w:rsidR="006A58BD" w:rsidRPr="00BD6D66">
        <w:rPr>
          <w:rFonts w:ascii="Times New Roman" w:hAnsi="Times New Roman" w:cs="Times New Roman"/>
          <w:b/>
        </w:rPr>
        <w:t>– terminy zajęć</w:t>
      </w:r>
    </w:p>
    <w:p w:rsidR="00BC2A4D" w:rsidRPr="00BC2A4D" w:rsidRDefault="00BC2A4D" w:rsidP="00BC2A4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E5BE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G</w:t>
      </w:r>
      <w:r w:rsidRPr="00BC2A4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. 1 - 5.10; 19.10; 02.11; 16.11; 30.11; 14.12; 04.01; 18.01 (45 min)</w:t>
      </w:r>
    </w:p>
    <w:p w:rsidR="00BC2A4D" w:rsidRPr="00BC2A4D" w:rsidRDefault="00BC2A4D" w:rsidP="00BC2A4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E5BE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G</w:t>
      </w:r>
      <w:r w:rsidRPr="00BC2A4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. 2 - 5.10; 19.10; 02.11; 16.11; 30.11; 14.12; 04.01; 18.01 (45 min)</w:t>
      </w:r>
    </w:p>
    <w:p w:rsidR="00BC2A4D" w:rsidRPr="00BC2A4D" w:rsidRDefault="00BC2A4D" w:rsidP="00BC2A4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E5BE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G</w:t>
      </w:r>
      <w:r w:rsidRPr="00BC2A4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. 3 - 12.10; 26.10; 9.11; 23.11; 7.12; 21.12; 11.01; 18.01 (45min)</w:t>
      </w:r>
    </w:p>
    <w:p w:rsidR="00BC2A4D" w:rsidRPr="00BC2A4D" w:rsidRDefault="00BC2A4D" w:rsidP="00BC2A4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E5BE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G</w:t>
      </w:r>
      <w:r w:rsidRPr="00BC2A4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. 4 - 12.10; 26.10; 9.11; 23.11; 7.12; 21.12; 11.01; 18.01 (45min)</w:t>
      </w:r>
    </w:p>
    <w:p w:rsidR="00BD6D66" w:rsidRPr="001E5BE8" w:rsidRDefault="00BD6D66" w:rsidP="00BD6D66">
      <w:pPr>
        <w:pStyle w:val="NormalnyWeb"/>
        <w:spacing w:before="0" w:beforeAutospacing="0" w:after="0" w:afterAutospacing="0"/>
        <w:rPr>
          <w:b/>
        </w:rPr>
      </w:pPr>
    </w:p>
    <w:p w:rsidR="00BD6D66" w:rsidRDefault="00BD6D66" w:rsidP="00BD6D66">
      <w:pPr>
        <w:pStyle w:val="NormalnyWeb"/>
      </w:pPr>
      <w:r>
        <w:rPr>
          <w:color w:val="000000"/>
        </w:rPr>
        <w:t>Zajęcia będą odbywały się co 2 tygodnie Cały kurs ma wymiar 15 godzin więc będzie to 8 spotkań (7 x 2 godz. + 1 x 1 godz.).</w:t>
      </w:r>
    </w:p>
    <w:p w:rsidR="00BD6D66" w:rsidRPr="00BD6D66" w:rsidRDefault="00BD6D66">
      <w:pPr>
        <w:rPr>
          <w:rFonts w:ascii="Times New Roman" w:hAnsi="Times New Roman" w:cs="Times New Roman"/>
        </w:rPr>
      </w:pPr>
    </w:p>
    <w:p w:rsidR="00900702" w:rsidRPr="00BD6D66" w:rsidRDefault="00900702">
      <w:pPr>
        <w:rPr>
          <w:rFonts w:ascii="Times New Roman" w:hAnsi="Times New Roman" w:cs="Times New Roman"/>
          <w:b/>
        </w:rPr>
      </w:pPr>
      <w:r w:rsidRPr="00BD6D66">
        <w:rPr>
          <w:rFonts w:ascii="Times New Roman" w:hAnsi="Times New Roman" w:cs="Times New Roman"/>
          <w:b/>
        </w:rPr>
        <w:t>Metody prezentacji  (WBNZ-915)</w:t>
      </w:r>
      <w:r w:rsidR="006A58BD" w:rsidRPr="00BD6D66">
        <w:rPr>
          <w:rFonts w:ascii="Times New Roman" w:hAnsi="Times New Roman" w:cs="Times New Roman"/>
          <w:b/>
        </w:rPr>
        <w:t xml:space="preserve"> – terminy zajęć</w:t>
      </w:r>
    </w:p>
    <w:p w:rsidR="003328BF" w:rsidRPr="00BC2A4D" w:rsidRDefault="00F746D6" w:rsidP="00BD6D66">
      <w:pPr>
        <w:spacing w:after="0"/>
        <w:rPr>
          <w:rFonts w:ascii="Times New Roman" w:hAnsi="Times New Roman" w:cs="Times New Roman"/>
          <w:color w:val="FF0000"/>
        </w:rPr>
      </w:pPr>
      <w:r w:rsidRPr="00BD6D66">
        <w:rPr>
          <w:rFonts w:ascii="Times New Roman" w:hAnsi="Times New Roman" w:cs="Times New Roman"/>
        </w:rPr>
        <w:t>Wykład – 7.10.202</w:t>
      </w:r>
      <w:r w:rsidR="00BC2A4D">
        <w:rPr>
          <w:rFonts w:ascii="Times New Roman" w:hAnsi="Times New Roman" w:cs="Times New Roman"/>
        </w:rPr>
        <w:t>1</w:t>
      </w:r>
      <w:r w:rsidR="00BC2A4D" w:rsidRPr="00BC2A4D">
        <w:rPr>
          <w:rFonts w:ascii="Times New Roman" w:hAnsi="Times New Roman" w:cs="Times New Roman"/>
          <w:color w:val="FF0000"/>
        </w:rPr>
        <w:t>(stacjonarnie, ZDB, sala P01.1 (aula) godz. 18.30)</w:t>
      </w:r>
    </w:p>
    <w:p w:rsidR="00F746D6" w:rsidRPr="00BD6D66" w:rsidRDefault="00F746D6" w:rsidP="00BD6D66">
      <w:pPr>
        <w:spacing w:after="0"/>
        <w:rPr>
          <w:rFonts w:ascii="Times New Roman" w:hAnsi="Times New Roman" w:cs="Times New Roman"/>
        </w:rPr>
      </w:pPr>
      <w:r w:rsidRPr="00BD6D66">
        <w:rPr>
          <w:rFonts w:ascii="Times New Roman" w:hAnsi="Times New Roman" w:cs="Times New Roman"/>
        </w:rPr>
        <w:t>Konwersatoria – od 1</w:t>
      </w:r>
      <w:r w:rsidR="00F045F8">
        <w:rPr>
          <w:rFonts w:ascii="Times New Roman" w:hAnsi="Times New Roman" w:cs="Times New Roman"/>
        </w:rPr>
        <w:t>8</w:t>
      </w:r>
      <w:r w:rsidRPr="00BD6D66">
        <w:rPr>
          <w:rFonts w:ascii="Times New Roman" w:hAnsi="Times New Roman" w:cs="Times New Roman"/>
        </w:rPr>
        <w:t>.10 202</w:t>
      </w:r>
      <w:r w:rsidR="001E5BE8">
        <w:rPr>
          <w:rFonts w:ascii="Times New Roman" w:hAnsi="Times New Roman" w:cs="Times New Roman"/>
        </w:rPr>
        <w:t>1</w:t>
      </w:r>
      <w:r w:rsidRPr="00BD6D66">
        <w:rPr>
          <w:rFonts w:ascii="Times New Roman" w:hAnsi="Times New Roman" w:cs="Times New Roman"/>
        </w:rPr>
        <w:t xml:space="preserve"> zgodnie z harmonogramem</w:t>
      </w:r>
    </w:p>
    <w:sectPr w:rsidR="00F746D6" w:rsidRPr="00BD6D66" w:rsidSect="00BD6D66">
      <w:pgSz w:w="11906" w:h="16838"/>
      <w:pgMar w:top="993" w:right="1417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tDA0tzAwNDU3MTZQ0lEKTi0uzszPAykwqgUA8tuN9iwAAAA="/>
  </w:docVars>
  <w:rsids>
    <w:rsidRoot w:val="00D66B31"/>
    <w:rsid w:val="00000655"/>
    <w:rsid w:val="00000702"/>
    <w:rsid w:val="000014B3"/>
    <w:rsid w:val="00001786"/>
    <w:rsid w:val="00001BD1"/>
    <w:rsid w:val="00002503"/>
    <w:rsid w:val="00002911"/>
    <w:rsid w:val="00002E3B"/>
    <w:rsid w:val="000036D1"/>
    <w:rsid w:val="000043F6"/>
    <w:rsid w:val="00004824"/>
    <w:rsid w:val="00004A84"/>
    <w:rsid w:val="00004D79"/>
    <w:rsid w:val="00004F80"/>
    <w:rsid w:val="000061A2"/>
    <w:rsid w:val="00006B93"/>
    <w:rsid w:val="000074A5"/>
    <w:rsid w:val="0000765A"/>
    <w:rsid w:val="000104A9"/>
    <w:rsid w:val="0001091D"/>
    <w:rsid w:val="00010E62"/>
    <w:rsid w:val="00011036"/>
    <w:rsid w:val="0001107E"/>
    <w:rsid w:val="000114DF"/>
    <w:rsid w:val="00011722"/>
    <w:rsid w:val="000117C4"/>
    <w:rsid w:val="0001238B"/>
    <w:rsid w:val="0001252A"/>
    <w:rsid w:val="00012E3B"/>
    <w:rsid w:val="000154E1"/>
    <w:rsid w:val="0001693D"/>
    <w:rsid w:val="0001712D"/>
    <w:rsid w:val="000173C0"/>
    <w:rsid w:val="00017B07"/>
    <w:rsid w:val="0002059D"/>
    <w:rsid w:val="000207C9"/>
    <w:rsid w:val="00020827"/>
    <w:rsid w:val="00020DD6"/>
    <w:rsid w:val="00021385"/>
    <w:rsid w:val="000234A7"/>
    <w:rsid w:val="00024C90"/>
    <w:rsid w:val="00025469"/>
    <w:rsid w:val="0002600F"/>
    <w:rsid w:val="0002660E"/>
    <w:rsid w:val="000268AD"/>
    <w:rsid w:val="00026E2E"/>
    <w:rsid w:val="00027A76"/>
    <w:rsid w:val="00030AB3"/>
    <w:rsid w:val="00031576"/>
    <w:rsid w:val="000316A2"/>
    <w:rsid w:val="00032112"/>
    <w:rsid w:val="0003269E"/>
    <w:rsid w:val="00032DBD"/>
    <w:rsid w:val="00033639"/>
    <w:rsid w:val="0003457C"/>
    <w:rsid w:val="00034660"/>
    <w:rsid w:val="00034FCD"/>
    <w:rsid w:val="000368CF"/>
    <w:rsid w:val="00040CA0"/>
    <w:rsid w:val="00040F3C"/>
    <w:rsid w:val="000429DD"/>
    <w:rsid w:val="00042D57"/>
    <w:rsid w:val="00042D6F"/>
    <w:rsid w:val="000440A9"/>
    <w:rsid w:val="00044777"/>
    <w:rsid w:val="000452AD"/>
    <w:rsid w:val="000456FB"/>
    <w:rsid w:val="000460D3"/>
    <w:rsid w:val="00046456"/>
    <w:rsid w:val="000476ED"/>
    <w:rsid w:val="000503A5"/>
    <w:rsid w:val="00050446"/>
    <w:rsid w:val="00050645"/>
    <w:rsid w:val="00050CF1"/>
    <w:rsid w:val="00050D5E"/>
    <w:rsid w:val="00051A52"/>
    <w:rsid w:val="00054EFC"/>
    <w:rsid w:val="000557EB"/>
    <w:rsid w:val="00055A2A"/>
    <w:rsid w:val="000561F0"/>
    <w:rsid w:val="00056B83"/>
    <w:rsid w:val="00057247"/>
    <w:rsid w:val="00057F19"/>
    <w:rsid w:val="000601AF"/>
    <w:rsid w:val="0006029F"/>
    <w:rsid w:val="00061B10"/>
    <w:rsid w:val="00062F97"/>
    <w:rsid w:val="00063C81"/>
    <w:rsid w:val="000640C0"/>
    <w:rsid w:val="000645D7"/>
    <w:rsid w:val="00065A38"/>
    <w:rsid w:val="00065E6C"/>
    <w:rsid w:val="00066945"/>
    <w:rsid w:val="00066D0C"/>
    <w:rsid w:val="0006770F"/>
    <w:rsid w:val="00067B4F"/>
    <w:rsid w:val="00070192"/>
    <w:rsid w:val="000710F3"/>
    <w:rsid w:val="00071861"/>
    <w:rsid w:val="00071C60"/>
    <w:rsid w:val="00072645"/>
    <w:rsid w:val="0007391E"/>
    <w:rsid w:val="00073AF3"/>
    <w:rsid w:val="00073C99"/>
    <w:rsid w:val="0007460B"/>
    <w:rsid w:val="00074978"/>
    <w:rsid w:val="00074AAD"/>
    <w:rsid w:val="00074B78"/>
    <w:rsid w:val="000761C6"/>
    <w:rsid w:val="00076A58"/>
    <w:rsid w:val="00077132"/>
    <w:rsid w:val="00077566"/>
    <w:rsid w:val="00080228"/>
    <w:rsid w:val="00080BBA"/>
    <w:rsid w:val="00083457"/>
    <w:rsid w:val="000834D7"/>
    <w:rsid w:val="00084704"/>
    <w:rsid w:val="00084F32"/>
    <w:rsid w:val="00085C00"/>
    <w:rsid w:val="0008606B"/>
    <w:rsid w:val="000862EF"/>
    <w:rsid w:val="000864A5"/>
    <w:rsid w:val="00090798"/>
    <w:rsid w:val="00090EA6"/>
    <w:rsid w:val="00090FD2"/>
    <w:rsid w:val="000915C0"/>
    <w:rsid w:val="00091B4A"/>
    <w:rsid w:val="00091CA6"/>
    <w:rsid w:val="00092D40"/>
    <w:rsid w:val="000936DC"/>
    <w:rsid w:val="00093E15"/>
    <w:rsid w:val="00094580"/>
    <w:rsid w:val="00095677"/>
    <w:rsid w:val="00096C11"/>
    <w:rsid w:val="00096C90"/>
    <w:rsid w:val="0009750A"/>
    <w:rsid w:val="00097AE9"/>
    <w:rsid w:val="000A0416"/>
    <w:rsid w:val="000A0B3D"/>
    <w:rsid w:val="000A0DCF"/>
    <w:rsid w:val="000A1013"/>
    <w:rsid w:val="000A2CD6"/>
    <w:rsid w:val="000A30AC"/>
    <w:rsid w:val="000A58A6"/>
    <w:rsid w:val="000A594B"/>
    <w:rsid w:val="000A5A21"/>
    <w:rsid w:val="000A6529"/>
    <w:rsid w:val="000A6C74"/>
    <w:rsid w:val="000A7C90"/>
    <w:rsid w:val="000B007D"/>
    <w:rsid w:val="000B03F1"/>
    <w:rsid w:val="000B1A25"/>
    <w:rsid w:val="000B264A"/>
    <w:rsid w:val="000B2B8E"/>
    <w:rsid w:val="000B2BB7"/>
    <w:rsid w:val="000B36E7"/>
    <w:rsid w:val="000B4401"/>
    <w:rsid w:val="000B499B"/>
    <w:rsid w:val="000B5086"/>
    <w:rsid w:val="000B5912"/>
    <w:rsid w:val="000B5A24"/>
    <w:rsid w:val="000B5ED8"/>
    <w:rsid w:val="000B6703"/>
    <w:rsid w:val="000B6A0D"/>
    <w:rsid w:val="000B6EFD"/>
    <w:rsid w:val="000B74A9"/>
    <w:rsid w:val="000B7E9A"/>
    <w:rsid w:val="000C0230"/>
    <w:rsid w:val="000C06C6"/>
    <w:rsid w:val="000C0743"/>
    <w:rsid w:val="000C0A6F"/>
    <w:rsid w:val="000C0F5C"/>
    <w:rsid w:val="000C1FCD"/>
    <w:rsid w:val="000C37BE"/>
    <w:rsid w:val="000C41C4"/>
    <w:rsid w:val="000C49F3"/>
    <w:rsid w:val="000C4D72"/>
    <w:rsid w:val="000C51B9"/>
    <w:rsid w:val="000C5958"/>
    <w:rsid w:val="000C66ED"/>
    <w:rsid w:val="000C796F"/>
    <w:rsid w:val="000D025A"/>
    <w:rsid w:val="000D06FF"/>
    <w:rsid w:val="000D103A"/>
    <w:rsid w:val="000D159A"/>
    <w:rsid w:val="000D1AD5"/>
    <w:rsid w:val="000D2668"/>
    <w:rsid w:val="000D2C1F"/>
    <w:rsid w:val="000D4BCA"/>
    <w:rsid w:val="000D4F6C"/>
    <w:rsid w:val="000D5FD4"/>
    <w:rsid w:val="000E0674"/>
    <w:rsid w:val="000E0B58"/>
    <w:rsid w:val="000E13DA"/>
    <w:rsid w:val="000E1948"/>
    <w:rsid w:val="000E23C9"/>
    <w:rsid w:val="000E2B78"/>
    <w:rsid w:val="000E2B85"/>
    <w:rsid w:val="000E32BB"/>
    <w:rsid w:val="000E3387"/>
    <w:rsid w:val="000E3BE8"/>
    <w:rsid w:val="000E5926"/>
    <w:rsid w:val="000E592E"/>
    <w:rsid w:val="000E5E04"/>
    <w:rsid w:val="000E6655"/>
    <w:rsid w:val="000E6BA5"/>
    <w:rsid w:val="000E7D74"/>
    <w:rsid w:val="000F058D"/>
    <w:rsid w:val="000F1798"/>
    <w:rsid w:val="000F1B96"/>
    <w:rsid w:val="000F2824"/>
    <w:rsid w:val="000F2F79"/>
    <w:rsid w:val="000F399E"/>
    <w:rsid w:val="000F4607"/>
    <w:rsid w:val="000F465E"/>
    <w:rsid w:val="000F538A"/>
    <w:rsid w:val="000F6157"/>
    <w:rsid w:val="000F7082"/>
    <w:rsid w:val="000F7553"/>
    <w:rsid w:val="000F7BA4"/>
    <w:rsid w:val="000F7E62"/>
    <w:rsid w:val="00100397"/>
    <w:rsid w:val="001013CF"/>
    <w:rsid w:val="00103DF5"/>
    <w:rsid w:val="00103F47"/>
    <w:rsid w:val="00104145"/>
    <w:rsid w:val="00105576"/>
    <w:rsid w:val="001062A2"/>
    <w:rsid w:val="00107036"/>
    <w:rsid w:val="001070AA"/>
    <w:rsid w:val="00107C4C"/>
    <w:rsid w:val="001100FD"/>
    <w:rsid w:val="00110C58"/>
    <w:rsid w:val="00112EF3"/>
    <w:rsid w:val="00112F2A"/>
    <w:rsid w:val="001139CF"/>
    <w:rsid w:val="001142B4"/>
    <w:rsid w:val="001154B3"/>
    <w:rsid w:val="00115807"/>
    <w:rsid w:val="00116657"/>
    <w:rsid w:val="00117A59"/>
    <w:rsid w:val="00117C1E"/>
    <w:rsid w:val="00120C10"/>
    <w:rsid w:val="00121D68"/>
    <w:rsid w:val="001220AC"/>
    <w:rsid w:val="0012220A"/>
    <w:rsid w:val="0012237A"/>
    <w:rsid w:val="00124389"/>
    <w:rsid w:val="00124402"/>
    <w:rsid w:val="00124CE8"/>
    <w:rsid w:val="0012659F"/>
    <w:rsid w:val="00126A11"/>
    <w:rsid w:val="00127436"/>
    <w:rsid w:val="00127AA1"/>
    <w:rsid w:val="00131628"/>
    <w:rsid w:val="00132463"/>
    <w:rsid w:val="00132653"/>
    <w:rsid w:val="00134B10"/>
    <w:rsid w:val="00134EAE"/>
    <w:rsid w:val="001366DC"/>
    <w:rsid w:val="00136CE0"/>
    <w:rsid w:val="001378C6"/>
    <w:rsid w:val="0014023C"/>
    <w:rsid w:val="00140308"/>
    <w:rsid w:val="00140629"/>
    <w:rsid w:val="00142304"/>
    <w:rsid w:val="00142648"/>
    <w:rsid w:val="00142EA0"/>
    <w:rsid w:val="001430AB"/>
    <w:rsid w:val="00143811"/>
    <w:rsid w:val="00143CF5"/>
    <w:rsid w:val="00145369"/>
    <w:rsid w:val="0014546C"/>
    <w:rsid w:val="001460D2"/>
    <w:rsid w:val="00146DD8"/>
    <w:rsid w:val="001477A7"/>
    <w:rsid w:val="0015002F"/>
    <w:rsid w:val="00150B1D"/>
    <w:rsid w:val="00151BFB"/>
    <w:rsid w:val="00151CD4"/>
    <w:rsid w:val="0015223A"/>
    <w:rsid w:val="001527E5"/>
    <w:rsid w:val="0015291A"/>
    <w:rsid w:val="00153540"/>
    <w:rsid w:val="00153A8F"/>
    <w:rsid w:val="001544A2"/>
    <w:rsid w:val="00154AB2"/>
    <w:rsid w:val="00154B49"/>
    <w:rsid w:val="00155F3E"/>
    <w:rsid w:val="00156BC0"/>
    <w:rsid w:val="00157F0D"/>
    <w:rsid w:val="00160112"/>
    <w:rsid w:val="00160711"/>
    <w:rsid w:val="00160BFA"/>
    <w:rsid w:val="00160F5E"/>
    <w:rsid w:val="00161267"/>
    <w:rsid w:val="00162B57"/>
    <w:rsid w:val="00163113"/>
    <w:rsid w:val="001640C7"/>
    <w:rsid w:val="001643B9"/>
    <w:rsid w:val="00164EA3"/>
    <w:rsid w:val="00165066"/>
    <w:rsid w:val="00165DDF"/>
    <w:rsid w:val="00165DF3"/>
    <w:rsid w:val="00166AB3"/>
    <w:rsid w:val="001670D9"/>
    <w:rsid w:val="00167713"/>
    <w:rsid w:val="0016791E"/>
    <w:rsid w:val="00167DE2"/>
    <w:rsid w:val="00167E09"/>
    <w:rsid w:val="00170023"/>
    <w:rsid w:val="00171208"/>
    <w:rsid w:val="0017188E"/>
    <w:rsid w:val="001719D4"/>
    <w:rsid w:val="00171B8B"/>
    <w:rsid w:val="00171E7C"/>
    <w:rsid w:val="001726D7"/>
    <w:rsid w:val="00172909"/>
    <w:rsid w:val="00173210"/>
    <w:rsid w:val="00174518"/>
    <w:rsid w:val="00174D8A"/>
    <w:rsid w:val="00175596"/>
    <w:rsid w:val="001761F1"/>
    <w:rsid w:val="001769D8"/>
    <w:rsid w:val="00177B6B"/>
    <w:rsid w:val="0018047F"/>
    <w:rsid w:val="00180B82"/>
    <w:rsid w:val="0018108B"/>
    <w:rsid w:val="00182111"/>
    <w:rsid w:val="00183F06"/>
    <w:rsid w:val="001863D5"/>
    <w:rsid w:val="001865A7"/>
    <w:rsid w:val="001865FC"/>
    <w:rsid w:val="001903AC"/>
    <w:rsid w:val="00191357"/>
    <w:rsid w:val="001923AD"/>
    <w:rsid w:val="00192921"/>
    <w:rsid w:val="00193981"/>
    <w:rsid w:val="001939D2"/>
    <w:rsid w:val="00194C14"/>
    <w:rsid w:val="00194E40"/>
    <w:rsid w:val="001950CE"/>
    <w:rsid w:val="001957D0"/>
    <w:rsid w:val="00196258"/>
    <w:rsid w:val="00196A91"/>
    <w:rsid w:val="00197645"/>
    <w:rsid w:val="001977E7"/>
    <w:rsid w:val="001A0993"/>
    <w:rsid w:val="001A1469"/>
    <w:rsid w:val="001A1651"/>
    <w:rsid w:val="001A18CC"/>
    <w:rsid w:val="001A19A4"/>
    <w:rsid w:val="001A1CC5"/>
    <w:rsid w:val="001A25A4"/>
    <w:rsid w:val="001A2C91"/>
    <w:rsid w:val="001A333F"/>
    <w:rsid w:val="001A3D5E"/>
    <w:rsid w:val="001A3E18"/>
    <w:rsid w:val="001A4BB5"/>
    <w:rsid w:val="001A54D0"/>
    <w:rsid w:val="001A54D1"/>
    <w:rsid w:val="001A6951"/>
    <w:rsid w:val="001A6D3D"/>
    <w:rsid w:val="001A6FB7"/>
    <w:rsid w:val="001A7B83"/>
    <w:rsid w:val="001B0B99"/>
    <w:rsid w:val="001B191E"/>
    <w:rsid w:val="001B1B7A"/>
    <w:rsid w:val="001B1CD7"/>
    <w:rsid w:val="001B1D3B"/>
    <w:rsid w:val="001B1EC2"/>
    <w:rsid w:val="001B247F"/>
    <w:rsid w:val="001B26C1"/>
    <w:rsid w:val="001B351D"/>
    <w:rsid w:val="001B369E"/>
    <w:rsid w:val="001B3794"/>
    <w:rsid w:val="001B4C62"/>
    <w:rsid w:val="001B4EC0"/>
    <w:rsid w:val="001B63B1"/>
    <w:rsid w:val="001B7954"/>
    <w:rsid w:val="001B79DD"/>
    <w:rsid w:val="001B7A04"/>
    <w:rsid w:val="001B7B42"/>
    <w:rsid w:val="001C0073"/>
    <w:rsid w:val="001C0A4C"/>
    <w:rsid w:val="001C16BA"/>
    <w:rsid w:val="001C16E0"/>
    <w:rsid w:val="001C19DC"/>
    <w:rsid w:val="001C25A0"/>
    <w:rsid w:val="001C267C"/>
    <w:rsid w:val="001C2ADC"/>
    <w:rsid w:val="001C3033"/>
    <w:rsid w:val="001C35C6"/>
    <w:rsid w:val="001C42A4"/>
    <w:rsid w:val="001C4501"/>
    <w:rsid w:val="001C4571"/>
    <w:rsid w:val="001C5A3D"/>
    <w:rsid w:val="001C653F"/>
    <w:rsid w:val="001C6F8B"/>
    <w:rsid w:val="001C7330"/>
    <w:rsid w:val="001D06A2"/>
    <w:rsid w:val="001D12B2"/>
    <w:rsid w:val="001D13E0"/>
    <w:rsid w:val="001D3116"/>
    <w:rsid w:val="001D392F"/>
    <w:rsid w:val="001D4172"/>
    <w:rsid w:val="001D4EF7"/>
    <w:rsid w:val="001E0CF7"/>
    <w:rsid w:val="001E16DE"/>
    <w:rsid w:val="001E18E7"/>
    <w:rsid w:val="001E27A0"/>
    <w:rsid w:val="001E2E67"/>
    <w:rsid w:val="001E3643"/>
    <w:rsid w:val="001E36C0"/>
    <w:rsid w:val="001E4327"/>
    <w:rsid w:val="001E46D2"/>
    <w:rsid w:val="001E4737"/>
    <w:rsid w:val="001E5139"/>
    <w:rsid w:val="001E575D"/>
    <w:rsid w:val="001E5A19"/>
    <w:rsid w:val="001E5BE8"/>
    <w:rsid w:val="001E664C"/>
    <w:rsid w:val="001F00ED"/>
    <w:rsid w:val="001F13B8"/>
    <w:rsid w:val="001F18C8"/>
    <w:rsid w:val="001F396D"/>
    <w:rsid w:val="001F4137"/>
    <w:rsid w:val="001F51B1"/>
    <w:rsid w:val="001F5680"/>
    <w:rsid w:val="001F5D36"/>
    <w:rsid w:val="001F5DA2"/>
    <w:rsid w:val="001F600A"/>
    <w:rsid w:val="001F627A"/>
    <w:rsid w:val="001F64A0"/>
    <w:rsid w:val="00200402"/>
    <w:rsid w:val="00202662"/>
    <w:rsid w:val="00202C93"/>
    <w:rsid w:val="002031AC"/>
    <w:rsid w:val="00203548"/>
    <w:rsid w:val="002044D5"/>
    <w:rsid w:val="00204C6B"/>
    <w:rsid w:val="0020550C"/>
    <w:rsid w:val="00205FF8"/>
    <w:rsid w:val="002062D6"/>
    <w:rsid w:val="002078C9"/>
    <w:rsid w:val="00207B14"/>
    <w:rsid w:val="00210FB0"/>
    <w:rsid w:val="00211601"/>
    <w:rsid w:val="002129AC"/>
    <w:rsid w:val="00212E08"/>
    <w:rsid w:val="00213ACD"/>
    <w:rsid w:val="002159A9"/>
    <w:rsid w:val="002159D9"/>
    <w:rsid w:val="00215FD2"/>
    <w:rsid w:val="00216FB3"/>
    <w:rsid w:val="00217255"/>
    <w:rsid w:val="00220085"/>
    <w:rsid w:val="002201F0"/>
    <w:rsid w:val="002211C4"/>
    <w:rsid w:val="0022149D"/>
    <w:rsid w:val="0022189A"/>
    <w:rsid w:val="00221C97"/>
    <w:rsid w:val="00222667"/>
    <w:rsid w:val="002230C8"/>
    <w:rsid w:val="002237C5"/>
    <w:rsid w:val="00224985"/>
    <w:rsid w:val="00225373"/>
    <w:rsid w:val="00225706"/>
    <w:rsid w:val="002258C0"/>
    <w:rsid w:val="0022656E"/>
    <w:rsid w:val="00226D7F"/>
    <w:rsid w:val="00227CF1"/>
    <w:rsid w:val="0023005D"/>
    <w:rsid w:val="00230B1E"/>
    <w:rsid w:val="00231A5C"/>
    <w:rsid w:val="002328C6"/>
    <w:rsid w:val="0023394B"/>
    <w:rsid w:val="002340A9"/>
    <w:rsid w:val="00234663"/>
    <w:rsid w:val="00234682"/>
    <w:rsid w:val="00234801"/>
    <w:rsid w:val="00236DE9"/>
    <w:rsid w:val="00240009"/>
    <w:rsid w:val="00240874"/>
    <w:rsid w:val="00240F5E"/>
    <w:rsid w:val="00241AE8"/>
    <w:rsid w:val="00241F98"/>
    <w:rsid w:val="0024211F"/>
    <w:rsid w:val="00242613"/>
    <w:rsid w:val="0024262C"/>
    <w:rsid w:val="002429BA"/>
    <w:rsid w:val="002431B3"/>
    <w:rsid w:val="0024341A"/>
    <w:rsid w:val="00244866"/>
    <w:rsid w:val="00244A8C"/>
    <w:rsid w:val="00244D78"/>
    <w:rsid w:val="00247015"/>
    <w:rsid w:val="002472FD"/>
    <w:rsid w:val="002475B2"/>
    <w:rsid w:val="0024794F"/>
    <w:rsid w:val="00250123"/>
    <w:rsid w:val="00252982"/>
    <w:rsid w:val="002529EC"/>
    <w:rsid w:val="002533A1"/>
    <w:rsid w:val="00254640"/>
    <w:rsid w:val="00254EF7"/>
    <w:rsid w:val="00255FF2"/>
    <w:rsid w:val="002566B1"/>
    <w:rsid w:val="00256DFC"/>
    <w:rsid w:val="00257951"/>
    <w:rsid w:val="00257A2C"/>
    <w:rsid w:val="00257C63"/>
    <w:rsid w:val="00260254"/>
    <w:rsid w:val="00260D5C"/>
    <w:rsid w:val="00262576"/>
    <w:rsid w:val="00262AF7"/>
    <w:rsid w:val="00262CE7"/>
    <w:rsid w:val="00263389"/>
    <w:rsid w:val="00263571"/>
    <w:rsid w:val="00263820"/>
    <w:rsid w:val="00263B9D"/>
    <w:rsid w:val="00263F7C"/>
    <w:rsid w:val="00265499"/>
    <w:rsid w:val="00265F2B"/>
    <w:rsid w:val="002660A7"/>
    <w:rsid w:val="00266211"/>
    <w:rsid w:val="00270099"/>
    <w:rsid w:val="0027049A"/>
    <w:rsid w:val="00270604"/>
    <w:rsid w:val="00270AA4"/>
    <w:rsid w:val="00270FE2"/>
    <w:rsid w:val="00271354"/>
    <w:rsid w:val="0027135A"/>
    <w:rsid w:val="00272F8C"/>
    <w:rsid w:val="00275671"/>
    <w:rsid w:val="002764CC"/>
    <w:rsid w:val="00276639"/>
    <w:rsid w:val="00276ECE"/>
    <w:rsid w:val="00276F59"/>
    <w:rsid w:val="0027778B"/>
    <w:rsid w:val="00282E56"/>
    <w:rsid w:val="0028331C"/>
    <w:rsid w:val="00283907"/>
    <w:rsid w:val="00283EF3"/>
    <w:rsid w:val="0028444E"/>
    <w:rsid w:val="00284638"/>
    <w:rsid w:val="00284A40"/>
    <w:rsid w:val="00284BE9"/>
    <w:rsid w:val="00285E89"/>
    <w:rsid w:val="002860D8"/>
    <w:rsid w:val="00286A04"/>
    <w:rsid w:val="00286D24"/>
    <w:rsid w:val="002872F1"/>
    <w:rsid w:val="00287D6A"/>
    <w:rsid w:val="00287DE4"/>
    <w:rsid w:val="00287E95"/>
    <w:rsid w:val="00292E2A"/>
    <w:rsid w:val="00294131"/>
    <w:rsid w:val="00294243"/>
    <w:rsid w:val="00294C77"/>
    <w:rsid w:val="002950C8"/>
    <w:rsid w:val="00295193"/>
    <w:rsid w:val="00295A16"/>
    <w:rsid w:val="00295FB9"/>
    <w:rsid w:val="0029642B"/>
    <w:rsid w:val="002968C5"/>
    <w:rsid w:val="002969C8"/>
    <w:rsid w:val="00296BEF"/>
    <w:rsid w:val="0029785A"/>
    <w:rsid w:val="002A0C95"/>
    <w:rsid w:val="002A0D35"/>
    <w:rsid w:val="002A0E7D"/>
    <w:rsid w:val="002A2522"/>
    <w:rsid w:val="002A26CF"/>
    <w:rsid w:val="002A30C1"/>
    <w:rsid w:val="002A54D8"/>
    <w:rsid w:val="002A561F"/>
    <w:rsid w:val="002A75C8"/>
    <w:rsid w:val="002A7613"/>
    <w:rsid w:val="002A7B20"/>
    <w:rsid w:val="002B0105"/>
    <w:rsid w:val="002B0176"/>
    <w:rsid w:val="002B070F"/>
    <w:rsid w:val="002B08FB"/>
    <w:rsid w:val="002B0A46"/>
    <w:rsid w:val="002B19C8"/>
    <w:rsid w:val="002B2512"/>
    <w:rsid w:val="002B3A7D"/>
    <w:rsid w:val="002B4C66"/>
    <w:rsid w:val="002B4D77"/>
    <w:rsid w:val="002B53E4"/>
    <w:rsid w:val="002B66FA"/>
    <w:rsid w:val="002B716E"/>
    <w:rsid w:val="002B72E7"/>
    <w:rsid w:val="002C0C81"/>
    <w:rsid w:val="002C1015"/>
    <w:rsid w:val="002C2A89"/>
    <w:rsid w:val="002C2F97"/>
    <w:rsid w:val="002C39C4"/>
    <w:rsid w:val="002C3E92"/>
    <w:rsid w:val="002C3FD4"/>
    <w:rsid w:val="002C4127"/>
    <w:rsid w:val="002C4569"/>
    <w:rsid w:val="002C4901"/>
    <w:rsid w:val="002C5D22"/>
    <w:rsid w:val="002C619E"/>
    <w:rsid w:val="002C6AE8"/>
    <w:rsid w:val="002C6D9B"/>
    <w:rsid w:val="002C7EF1"/>
    <w:rsid w:val="002D0488"/>
    <w:rsid w:val="002D091F"/>
    <w:rsid w:val="002D1370"/>
    <w:rsid w:val="002D3BB7"/>
    <w:rsid w:val="002D41CF"/>
    <w:rsid w:val="002D4AC0"/>
    <w:rsid w:val="002D590B"/>
    <w:rsid w:val="002D6643"/>
    <w:rsid w:val="002D69AB"/>
    <w:rsid w:val="002D6E1A"/>
    <w:rsid w:val="002D757B"/>
    <w:rsid w:val="002D777A"/>
    <w:rsid w:val="002E04D1"/>
    <w:rsid w:val="002E0AB1"/>
    <w:rsid w:val="002E187B"/>
    <w:rsid w:val="002E3CF1"/>
    <w:rsid w:val="002E3F9E"/>
    <w:rsid w:val="002E4A05"/>
    <w:rsid w:val="002E4C78"/>
    <w:rsid w:val="002E4E8A"/>
    <w:rsid w:val="002E6678"/>
    <w:rsid w:val="002E6EA5"/>
    <w:rsid w:val="002E7367"/>
    <w:rsid w:val="002E7823"/>
    <w:rsid w:val="002F0955"/>
    <w:rsid w:val="002F0984"/>
    <w:rsid w:val="002F0BE2"/>
    <w:rsid w:val="002F12CF"/>
    <w:rsid w:val="002F198E"/>
    <w:rsid w:val="002F1C35"/>
    <w:rsid w:val="002F20E3"/>
    <w:rsid w:val="002F2C96"/>
    <w:rsid w:val="002F34A5"/>
    <w:rsid w:val="002F36F7"/>
    <w:rsid w:val="002F3C7C"/>
    <w:rsid w:val="002F3D1A"/>
    <w:rsid w:val="002F52AD"/>
    <w:rsid w:val="002F5406"/>
    <w:rsid w:val="002F5527"/>
    <w:rsid w:val="002F5B25"/>
    <w:rsid w:val="002F5C57"/>
    <w:rsid w:val="002F6337"/>
    <w:rsid w:val="002F647E"/>
    <w:rsid w:val="002F6F57"/>
    <w:rsid w:val="003004DF"/>
    <w:rsid w:val="00300D77"/>
    <w:rsid w:val="00301812"/>
    <w:rsid w:val="00301880"/>
    <w:rsid w:val="003031E5"/>
    <w:rsid w:val="003039AC"/>
    <w:rsid w:val="00303D26"/>
    <w:rsid w:val="00304129"/>
    <w:rsid w:val="0030423F"/>
    <w:rsid w:val="003046D0"/>
    <w:rsid w:val="00304BBA"/>
    <w:rsid w:val="00305991"/>
    <w:rsid w:val="00306326"/>
    <w:rsid w:val="00306F2D"/>
    <w:rsid w:val="00307423"/>
    <w:rsid w:val="003074C1"/>
    <w:rsid w:val="003104AC"/>
    <w:rsid w:val="00310E9C"/>
    <w:rsid w:val="003112CD"/>
    <w:rsid w:val="00312143"/>
    <w:rsid w:val="00312D57"/>
    <w:rsid w:val="003131DE"/>
    <w:rsid w:val="0031361B"/>
    <w:rsid w:val="003150B8"/>
    <w:rsid w:val="0031574A"/>
    <w:rsid w:val="0031596B"/>
    <w:rsid w:val="00315B45"/>
    <w:rsid w:val="00315F1C"/>
    <w:rsid w:val="00316CC8"/>
    <w:rsid w:val="00317A1D"/>
    <w:rsid w:val="00320839"/>
    <w:rsid w:val="00320B36"/>
    <w:rsid w:val="00320E82"/>
    <w:rsid w:val="003244F3"/>
    <w:rsid w:val="003247FF"/>
    <w:rsid w:val="0032489A"/>
    <w:rsid w:val="00324B00"/>
    <w:rsid w:val="00324CD1"/>
    <w:rsid w:val="00325149"/>
    <w:rsid w:val="00325271"/>
    <w:rsid w:val="003263AA"/>
    <w:rsid w:val="003266F7"/>
    <w:rsid w:val="00326AE5"/>
    <w:rsid w:val="00327074"/>
    <w:rsid w:val="00327E45"/>
    <w:rsid w:val="00330125"/>
    <w:rsid w:val="0033036F"/>
    <w:rsid w:val="00330A1C"/>
    <w:rsid w:val="00330C45"/>
    <w:rsid w:val="0033144C"/>
    <w:rsid w:val="003321AB"/>
    <w:rsid w:val="00332479"/>
    <w:rsid w:val="003328BF"/>
    <w:rsid w:val="00332C6B"/>
    <w:rsid w:val="0033326D"/>
    <w:rsid w:val="0033386B"/>
    <w:rsid w:val="003340F5"/>
    <w:rsid w:val="003361A0"/>
    <w:rsid w:val="0033729C"/>
    <w:rsid w:val="00337E77"/>
    <w:rsid w:val="00337FF3"/>
    <w:rsid w:val="00340E03"/>
    <w:rsid w:val="0034128B"/>
    <w:rsid w:val="00342014"/>
    <w:rsid w:val="00342E69"/>
    <w:rsid w:val="00345CC6"/>
    <w:rsid w:val="00346445"/>
    <w:rsid w:val="00346598"/>
    <w:rsid w:val="003466CA"/>
    <w:rsid w:val="003472C4"/>
    <w:rsid w:val="00347F81"/>
    <w:rsid w:val="00350934"/>
    <w:rsid w:val="00350A48"/>
    <w:rsid w:val="0035167C"/>
    <w:rsid w:val="0035405E"/>
    <w:rsid w:val="0035423E"/>
    <w:rsid w:val="003543D0"/>
    <w:rsid w:val="00355967"/>
    <w:rsid w:val="0035683F"/>
    <w:rsid w:val="0035689D"/>
    <w:rsid w:val="00356CF8"/>
    <w:rsid w:val="00360F2C"/>
    <w:rsid w:val="00361103"/>
    <w:rsid w:val="00361986"/>
    <w:rsid w:val="00361F66"/>
    <w:rsid w:val="0036234A"/>
    <w:rsid w:val="00362F31"/>
    <w:rsid w:val="003632F2"/>
    <w:rsid w:val="003633D4"/>
    <w:rsid w:val="00363717"/>
    <w:rsid w:val="003639C7"/>
    <w:rsid w:val="00363BD0"/>
    <w:rsid w:val="00364103"/>
    <w:rsid w:val="00364719"/>
    <w:rsid w:val="00365009"/>
    <w:rsid w:val="003701D4"/>
    <w:rsid w:val="00370241"/>
    <w:rsid w:val="00370561"/>
    <w:rsid w:val="0037076A"/>
    <w:rsid w:val="00372080"/>
    <w:rsid w:val="0037295E"/>
    <w:rsid w:val="00373471"/>
    <w:rsid w:val="0037442B"/>
    <w:rsid w:val="0037452E"/>
    <w:rsid w:val="00376998"/>
    <w:rsid w:val="00376B60"/>
    <w:rsid w:val="003778CA"/>
    <w:rsid w:val="00377E1F"/>
    <w:rsid w:val="00377ECB"/>
    <w:rsid w:val="00380356"/>
    <w:rsid w:val="0038085B"/>
    <w:rsid w:val="003818AC"/>
    <w:rsid w:val="0038285B"/>
    <w:rsid w:val="00383330"/>
    <w:rsid w:val="00383C23"/>
    <w:rsid w:val="00383EAF"/>
    <w:rsid w:val="0038415E"/>
    <w:rsid w:val="00384218"/>
    <w:rsid w:val="003856B8"/>
    <w:rsid w:val="00386B83"/>
    <w:rsid w:val="00387BD7"/>
    <w:rsid w:val="003901D4"/>
    <w:rsid w:val="003904B3"/>
    <w:rsid w:val="0039054F"/>
    <w:rsid w:val="0039095C"/>
    <w:rsid w:val="003910F5"/>
    <w:rsid w:val="003922A3"/>
    <w:rsid w:val="00392FE1"/>
    <w:rsid w:val="00392FF2"/>
    <w:rsid w:val="00393292"/>
    <w:rsid w:val="00393E47"/>
    <w:rsid w:val="00394A7C"/>
    <w:rsid w:val="00394BFE"/>
    <w:rsid w:val="00395EA2"/>
    <w:rsid w:val="00396F23"/>
    <w:rsid w:val="00397C0B"/>
    <w:rsid w:val="00397F6A"/>
    <w:rsid w:val="003A00BC"/>
    <w:rsid w:val="003A0B04"/>
    <w:rsid w:val="003A0BB2"/>
    <w:rsid w:val="003A1A06"/>
    <w:rsid w:val="003A2ACD"/>
    <w:rsid w:val="003A4EEC"/>
    <w:rsid w:val="003A55E9"/>
    <w:rsid w:val="003A6080"/>
    <w:rsid w:val="003A6896"/>
    <w:rsid w:val="003A6A0E"/>
    <w:rsid w:val="003A70CA"/>
    <w:rsid w:val="003B18DC"/>
    <w:rsid w:val="003B1D2D"/>
    <w:rsid w:val="003B2FC1"/>
    <w:rsid w:val="003B349A"/>
    <w:rsid w:val="003B3838"/>
    <w:rsid w:val="003B507E"/>
    <w:rsid w:val="003B5A61"/>
    <w:rsid w:val="003B5D69"/>
    <w:rsid w:val="003B5DEF"/>
    <w:rsid w:val="003B61C6"/>
    <w:rsid w:val="003B67A8"/>
    <w:rsid w:val="003B7A2F"/>
    <w:rsid w:val="003C10DE"/>
    <w:rsid w:val="003C1796"/>
    <w:rsid w:val="003C1DB3"/>
    <w:rsid w:val="003C301B"/>
    <w:rsid w:val="003C3210"/>
    <w:rsid w:val="003C380F"/>
    <w:rsid w:val="003C45D9"/>
    <w:rsid w:val="003C5602"/>
    <w:rsid w:val="003C630A"/>
    <w:rsid w:val="003C6317"/>
    <w:rsid w:val="003C6A94"/>
    <w:rsid w:val="003C7B68"/>
    <w:rsid w:val="003C7C25"/>
    <w:rsid w:val="003D09FB"/>
    <w:rsid w:val="003D1632"/>
    <w:rsid w:val="003D2552"/>
    <w:rsid w:val="003D26EC"/>
    <w:rsid w:val="003D4673"/>
    <w:rsid w:val="003D535F"/>
    <w:rsid w:val="003D6540"/>
    <w:rsid w:val="003D6E07"/>
    <w:rsid w:val="003D7352"/>
    <w:rsid w:val="003E0536"/>
    <w:rsid w:val="003E1698"/>
    <w:rsid w:val="003E1CAC"/>
    <w:rsid w:val="003E20E3"/>
    <w:rsid w:val="003E3773"/>
    <w:rsid w:val="003E44D8"/>
    <w:rsid w:val="003E60B3"/>
    <w:rsid w:val="003E622C"/>
    <w:rsid w:val="003E6D22"/>
    <w:rsid w:val="003E6D7D"/>
    <w:rsid w:val="003E7504"/>
    <w:rsid w:val="003E7546"/>
    <w:rsid w:val="003E7A78"/>
    <w:rsid w:val="003F41BD"/>
    <w:rsid w:val="003F49C9"/>
    <w:rsid w:val="003F4CF1"/>
    <w:rsid w:val="003F5286"/>
    <w:rsid w:val="003F5CC5"/>
    <w:rsid w:val="003F5F8B"/>
    <w:rsid w:val="003F6E20"/>
    <w:rsid w:val="003F6FF1"/>
    <w:rsid w:val="003F74CF"/>
    <w:rsid w:val="003F7E9D"/>
    <w:rsid w:val="004002F4"/>
    <w:rsid w:val="00400C7E"/>
    <w:rsid w:val="0040176D"/>
    <w:rsid w:val="00403982"/>
    <w:rsid w:val="00404CE7"/>
    <w:rsid w:val="00407185"/>
    <w:rsid w:val="00411728"/>
    <w:rsid w:val="00413895"/>
    <w:rsid w:val="00413A8C"/>
    <w:rsid w:val="00413EAA"/>
    <w:rsid w:val="00414660"/>
    <w:rsid w:val="00414AC2"/>
    <w:rsid w:val="00415588"/>
    <w:rsid w:val="004164BF"/>
    <w:rsid w:val="00416869"/>
    <w:rsid w:val="0041755D"/>
    <w:rsid w:val="004202E1"/>
    <w:rsid w:val="0042080A"/>
    <w:rsid w:val="004218CC"/>
    <w:rsid w:val="00421B8A"/>
    <w:rsid w:val="00421CC3"/>
    <w:rsid w:val="00421D9D"/>
    <w:rsid w:val="004225E5"/>
    <w:rsid w:val="0042346D"/>
    <w:rsid w:val="00423D37"/>
    <w:rsid w:val="0042482A"/>
    <w:rsid w:val="00425C33"/>
    <w:rsid w:val="00426227"/>
    <w:rsid w:val="004270EF"/>
    <w:rsid w:val="00430377"/>
    <w:rsid w:val="00432B46"/>
    <w:rsid w:val="004338E6"/>
    <w:rsid w:val="00433C52"/>
    <w:rsid w:val="00434644"/>
    <w:rsid w:val="00435978"/>
    <w:rsid w:val="00435BE3"/>
    <w:rsid w:val="00435FB9"/>
    <w:rsid w:val="004360C1"/>
    <w:rsid w:val="004367FA"/>
    <w:rsid w:val="004373DC"/>
    <w:rsid w:val="00437513"/>
    <w:rsid w:val="0044056F"/>
    <w:rsid w:val="00440623"/>
    <w:rsid w:val="004411E7"/>
    <w:rsid w:val="004419A1"/>
    <w:rsid w:val="00441C67"/>
    <w:rsid w:val="00441CD8"/>
    <w:rsid w:val="00441FA2"/>
    <w:rsid w:val="004423E1"/>
    <w:rsid w:val="00442ADF"/>
    <w:rsid w:val="00442ED0"/>
    <w:rsid w:val="004442F1"/>
    <w:rsid w:val="00445E1C"/>
    <w:rsid w:val="004461EC"/>
    <w:rsid w:val="00446FF6"/>
    <w:rsid w:val="00447837"/>
    <w:rsid w:val="00447E3D"/>
    <w:rsid w:val="0045029A"/>
    <w:rsid w:val="00451107"/>
    <w:rsid w:val="004517C2"/>
    <w:rsid w:val="004519B3"/>
    <w:rsid w:val="00451E8A"/>
    <w:rsid w:val="00453115"/>
    <w:rsid w:val="004534FE"/>
    <w:rsid w:val="0045437A"/>
    <w:rsid w:val="00454474"/>
    <w:rsid w:val="00454D28"/>
    <w:rsid w:val="00455742"/>
    <w:rsid w:val="00455E13"/>
    <w:rsid w:val="00456287"/>
    <w:rsid w:val="004563FE"/>
    <w:rsid w:val="00457402"/>
    <w:rsid w:val="00460B8D"/>
    <w:rsid w:val="00460D8A"/>
    <w:rsid w:val="004610D4"/>
    <w:rsid w:val="00461642"/>
    <w:rsid w:val="00461769"/>
    <w:rsid w:val="004618BC"/>
    <w:rsid w:val="00461DAB"/>
    <w:rsid w:val="004621DE"/>
    <w:rsid w:val="004625E5"/>
    <w:rsid w:val="00462F59"/>
    <w:rsid w:val="0046310C"/>
    <w:rsid w:val="00463832"/>
    <w:rsid w:val="00463A75"/>
    <w:rsid w:val="004703F5"/>
    <w:rsid w:val="00470451"/>
    <w:rsid w:val="00470764"/>
    <w:rsid w:val="004709C7"/>
    <w:rsid w:val="004710CE"/>
    <w:rsid w:val="004715FA"/>
    <w:rsid w:val="00471A4C"/>
    <w:rsid w:val="00472208"/>
    <w:rsid w:val="00472391"/>
    <w:rsid w:val="00472535"/>
    <w:rsid w:val="00474950"/>
    <w:rsid w:val="004749D2"/>
    <w:rsid w:val="00475773"/>
    <w:rsid w:val="00475800"/>
    <w:rsid w:val="004758C7"/>
    <w:rsid w:val="00476455"/>
    <w:rsid w:val="004769C8"/>
    <w:rsid w:val="0047732E"/>
    <w:rsid w:val="00480373"/>
    <w:rsid w:val="00482B31"/>
    <w:rsid w:val="00483028"/>
    <w:rsid w:val="0048372D"/>
    <w:rsid w:val="00483EAC"/>
    <w:rsid w:val="004852F1"/>
    <w:rsid w:val="00485C8E"/>
    <w:rsid w:val="00486278"/>
    <w:rsid w:val="0048648F"/>
    <w:rsid w:val="00486A0B"/>
    <w:rsid w:val="00487754"/>
    <w:rsid w:val="00490069"/>
    <w:rsid w:val="00490159"/>
    <w:rsid w:val="00490CDE"/>
    <w:rsid w:val="0049148F"/>
    <w:rsid w:val="00491E6D"/>
    <w:rsid w:val="004926D0"/>
    <w:rsid w:val="004926FF"/>
    <w:rsid w:val="004937F3"/>
    <w:rsid w:val="004951FA"/>
    <w:rsid w:val="004956C4"/>
    <w:rsid w:val="00495706"/>
    <w:rsid w:val="00496BA3"/>
    <w:rsid w:val="00496E37"/>
    <w:rsid w:val="004970CF"/>
    <w:rsid w:val="004973CA"/>
    <w:rsid w:val="00497E7D"/>
    <w:rsid w:val="004A0113"/>
    <w:rsid w:val="004A0337"/>
    <w:rsid w:val="004A1924"/>
    <w:rsid w:val="004A1FCB"/>
    <w:rsid w:val="004A24E2"/>
    <w:rsid w:val="004A2CCF"/>
    <w:rsid w:val="004A40B6"/>
    <w:rsid w:val="004A4C78"/>
    <w:rsid w:val="004A5D9C"/>
    <w:rsid w:val="004A64B9"/>
    <w:rsid w:val="004A6612"/>
    <w:rsid w:val="004A7520"/>
    <w:rsid w:val="004B0BD5"/>
    <w:rsid w:val="004B1D9F"/>
    <w:rsid w:val="004B2B9B"/>
    <w:rsid w:val="004B2D70"/>
    <w:rsid w:val="004B430B"/>
    <w:rsid w:val="004B4C31"/>
    <w:rsid w:val="004B4F37"/>
    <w:rsid w:val="004B660D"/>
    <w:rsid w:val="004B67CA"/>
    <w:rsid w:val="004B7AB7"/>
    <w:rsid w:val="004C13A9"/>
    <w:rsid w:val="004C18F6"/>
    <w:rsid w:val="004C19AF"/>
    <w:rsid w:val="004C200E"/>
    <w:rsid w:val="004C2F5D"/>
    <w:rsid w:val="004C4B9C"/>
    <w:rsid w:val="004C51A4"/>
    <w:rsid w:val="004C52F8"/>
    <w:rsid w:val="004C7D6E"/>
    <w:rsid w:val="004D0A8E"/>
    <w:rsid w:val="004D1CC1"/>
    <w:rsid w:val="004D230B"/>
    <w:rsid w:val="004D2362"/>
    <w:rsid w:val="004D2514"/>
    <w:rsid w:val="004D30BB"/>
    <w:rsid w:val="004D3D56"/>
    <w:rsid w:val="004D3FA0"/>
    <w:rsid w:val="004D441A"/>
    <w:rsid w:val="004D55CE"/>
    <w:rsid w:val="004D601E"/>
    <w:rsid w:val="004D6B88"/>
    <w:rsid w:val="004D6CC0"/>
    <w:rsid w:val="004D73F7"/>
    <w:rsid w:val="004D75EA"/>
    <w:rsid w:val="004E0FE6"/>
    <w:rsid w:val="004E2DE5"/>
    <w:rsid w:val="004E3FA4"/>
    <w:rsid w:val="004E416C"/>
    <w:rsid w:val="004E46BE"/>
    <w:rsid w:val="004E46E8"/>
    <w:rsid w:val="004E5246"/>
    <w:rsid w:val="004E651D"/>
    <w:rsid w:val="004E66B4"/>
    <w:rsid w:val="004E6E4D"/>
    <w:rsid w:val="004E76DF"/>
    <w:rsid w:val="004E7B0C"/>
    <w:rsid w:val="004E7E28"/>
    <w:rsid w:val="004F0CCF"/>
    <w:rsid w:val="004F10D1"/>
    <w:rsid w:val="004F18D3"/>
    <w:rsid w:val="004F1C08"/>
    <w:rsid w:val="004F2B4E"/>
    <w:rsid w:val="004F3488"/>
    <w:rsid w:val="004F3D13"/>
    <w:rsid w:val="004F61D2"/>
    <w:rsid w:val="004F6C4C"/>
    <w:rsid w:val="004F6F15"/>
    <w:rsid w:val="004F72E8"/>
    <w:rsid w:val="004F785E"/>
    <w:rsid w:val="004F7A53"/>
    <w:rsid w:val="00502168"/>
    <w:rsid w:val="00502619"/>
    <w:rsid w:val="00502A6D"/>
    <w:rsid w:val="00503ED5"/>
    <w:rsid w:val="00504FBF"/>
    <w:rsid w:val="00505A2B"/>
    <w:rsid w:val="00505D7E"/>
    <w:rsid w:val="00506EE8"/>
    <w:rsid w:val="00507000"/>
    <w:rsid w:val="005112AE"/>
    <w:rsid w:val="00511458"/>
    <w:rsid w:val="00511AC4"/>
    <w:rsid w:val="00511B96"/>
    <w:rsid w:val="005128EF"/>
    <w:rsid w:val="005129DD"/>
    <w:rsid w:val="0051351D"/>
    <w:rsid w:val="005139B5"/>
    <w:rsid w:val="00514565"/>
    <w:rsid w:val="0051523F"/>
    <w:rsid w:val="0051524C"/>
    <w:rsid w:val="00515D83"/>
    <w:rsid w:val="00515F2E"/>
    <w:rsid w:val="00517B6A"/>
    <w:rsid w:val="00521387"/>
    <w:rsid w:val="005214A6"/>
    <w:rsid w:val="00522873"/>
    <w:rsid w:val="00522EE2"/>
    <w:rsid w:val="00524D12"/>
    <w:rsid w:val="005253C9"/>
    <w:rsid w:val="00526E6A"/>
    <w:rsid w:val="00527740"/>
    <w:rsid w:val="00531154"/>
    <w:rsid w:val="00531DB7"/>
    <w:rsid w:val="005351FA"/>
    <w:rsid w:val="00536309"/>
    <w:rsid w:val="0053786E"/>
    <w:rsid w:val="00540EF5"/>
    <w:rsid w:val="00540F47"/>
    <w:rsid w:val="00541EBC"/>
    <w:rsid w:val="00541F54"/>
    <w:rsid w:val="005420B7"/>
    <w:rsid w:val="0054496E"/>
    <w:rsid w:val="00544E32"/>
    <w:rsid w:val="00544EEE"/>
    <w:rsid w:val="00544F97"/>
    <w:rsid w:val="00545268"/>
    <w:rsid w:val="0054531A"/>
    <w:rsid w:val="005478A0"/>
    <w:rsid w:val="00547B2E"/>
    <w:rsid w:val="00552AE8"/>
    <w:rsid w:val="00553305"/>
    <w:rsid w:val="005534DC"/>
    <w:rsid w:val="00554276"/>
    <w:rsid w:val="0055489F"/>
    <w:rsid w:val="005553C2"/>
    <w:rsid w:val="00555514"/>
    <w:rsid w:val="00555C81"/>
    <w:rsid w:val="0055783A"/>
    <w:rsid w:val="00560990"/>
    <w:rsid w:val="00560B02"/>
    <w:rsid w:val="00561C33"/>
    <w:rsid w:val="005620E6"/>
    <w:rsid w:val="005625B6"/>
    <w:rsid w:val="00562AA6"/>
    <w:rsid w:val="00562F00"/>
    <w:rsid w:val="005632EB"/>
    <w:rsid w:val="005636EF"/>
    <w:rsid w:val="0056384C"/>
    <w:rsid w:val="00564477"/>
    <w:rsid w:val="0056506B"/>
    <w:rsid w:val="0056607D"/>
    <w:rsid w:val="005661D7"/>
    <w:rsid w:val="00566822"/>
    <w:rsid w:val="00567A60"/>
    <w:rsid w:val="00570043"/>
    <w:rsid w:val="00570544"/>
    <w:rsid w:val="00570791"/>
    <w:rsid w:val="00570B61"/>
    <w:rsid w:val="00570DCB"/>
    <w:rsid w:val="005719DE"/>
    <w:rsid w:val="00572843"/>
    <w:rsid w:val="0057288B"/>
    <w:rsid w:val="00572A01"/>
    <w:rsid w:val="00572AA5"/>
    <w:rsid w:val="00572DD1"/>
    <w:rsid w:val="005735A6"/>
    <w:rsid w:val="00574D21"/>
    <w:rsid w:val="005778DF"/>
    <w:rsid w:val="00577F74"/>
    <w:rsid w:val="00581BF5"/>
    <w:rsid w:val="00581DD6"/>
    <w:rsid w:val="00581FF3"/>
    <w:rsid w:val="00582E9B"/>
    <w:rsid w:val="0058410B"/>
    <w:rsid w:val="005843C1"/>
    <w:rsid w:val="00584517"/>
    <w:rsid w:val="00585B7B"/>
    <w:rsid w:val="00585CD5"/>
    <w:rsid w:val="005867CF"/>
    <w:rsid w:val="00587F70"/>
    <w:rsid w:val="00590258"/>
    <w:rsid w:val="00590987"/>
    <w:rsid w:val="005911D1"/>
    <w:rsid w:val="005924E5"/>
    <w:rsid w:val="00592ABF"/>
    <w:rsid w:val="00592B1F"/>
    <w:rsid w:val="00592C32"/>
    <w:rsid w:val="00592CB7"/>
    <w:rsid w:val="00593708"/>
    <w:rsid w:val="00593C3D"/>
    <w:rsid w:val="00593EA6"/>
    <w:rsid w:val="00595328"/>
    <w:rsid w:val="005954FA"/>
    <w:rsid w:val="005957A5"/>
    <w:rsid w:val="00595C02"/>
    <w:rsid w:val="00596605"/>
    <w:rsid w:val="0059706E"/>
    <w:rsid w:val="00597550"/>
    <w:rsid w:val="0059782A"/>
    <w:rsid w:val="005A0658"/>
    <w:rsid w:val="005A0990"/>
    <w:rsid w:val="005A1406"/>
    <w:rsid w:val="005A1CA0"/>
    <w:rsid w:val="005A2588"/>
    <w:rsid w:val="005A2A5B"/>
    <w:rsid w:val="005A2AD2"/>
    <w:rsid w:val="005A3CAF"/>
    <w:rsid w:val="005A3D8E"/>
    <w:rsid w:val="005A4621"/>
    <w:rsid w:val="005A51FE"/>
    <w:rsid w:val="005A62FE"/>
    <w:rsid w:val="005A6D7D"/>
    <w:rsid w:val="005A7418"/>
    <w:rsid w:val="005A79B6"/>
    <w:rsid w:val="005A7B5D"/>
    <w:rsid w:val="005B0E18"/>
    <w:rsid w:val="005B12C8"/>
    <w:rsid w:val="005B1B3B"/>
    <w:rsid w:val="005B1E5F"/>
    <w:rsid w:val="005B24A3"/>
    <w:rsid w:val="005B30AC"/>
    <w:rsid w:val="005B352B"/>
    <w:rsid w:val="005B3672"/>
    <w:rsid w:val="005B430F"/>
    <w:rsid w:val="005B456C"/>
    <w:rsid w:val="005B47DE"/>
    <w:rsid w:val="005B47E3"/>
    <w:rsid w:val="005B4BA0"/>
    <w:rsid w:val="005B5BE7"/>
    <w:rsid w:val="005B66FE"/>
    <w:rsid w:val="005B736E"/>
    <w:rsid w:val="005B78AD"/>
    <w:rsid w:val="005C0509"/>
    <w:rsid w:val="005C0BBA"/>
    <w:rsid w:val="005C2688"/>
    <w:rsid w:val="005C2827"/>
    <w:rsid w:val="005C348B"/>
    <w:rsid w:val="005C40A9"/>
    <w:rsid w:val="005C51D1"/>
    <w:rsid w:val="005C70FD"/>
    <w:rsid w:val="005C7C23"/>
    <w:rsid w:val="005C7D96"/>
    <w:rsid w:val="005D02CF"/>
    <w:rsid w:val="005D097B"/>
    <w:rsid w:val="005D12CB"/>
    <w:rsid w:val="005D1E12"/>
    <w:rsid w:val="005D2AB6"/>
    <w:rsid w:val="005D2BEB"/>
    <w:rsid w:val="005D3E6E"/>
    <w:rsid w:val="005D4657"/>
    <w:rsid w:val="005D4B8C"/>
    <w:rsid w:val="005D4D54"/>
    <w:rsid w:val="005D5552"/>
    <w:rsid w:val="005D580B"/>
    <w:rsid w:val="005D5AED"/>
    <w:rsid w:val="005D6E39"/>
    <w:rsid w:val="005D7037"/>
    <w:rsid w:val="005E28D6"/>
    <w:rsid w:val="005E32B5"/>
    <w:rsid w:val="005E3393"/>
    <w:rsid w:val="005E34EF"/>
    <w:rsid w:val="005E3976"/>
    <w:rsid w:val="005E404F"/>
    <w:rsid w:val="005E41FF"/>
    <w:rsid w:val="005E42B4"/>
    <w:rsid w:val="005E4C9D"/>
    <w:rsid w:val="005E4E16"/>
    <w:rsid w:val="005E5CD6"/>
    <w:rsid w:val="005E5D2F"/>
    <w:rsid w:val="005E5E1F"/>
    <w:rsid w:val="005E5F04"/>
    <w:rsid w:val="005E678A"/>
    <w:rsid w:val="005E6F04"/>
    <w:rsid w:val="005E7E79"/>
    <w:rsid w:val="005E7EC4"/>
    <w:rsid w:val="005F006A"/>
    <w:rsid w:val="005F22FC"/>
    <w:rsid w:val="005F2B3C"/>
    <w:rsid w:val="005F3581"/>
    <w:rsid w:val="005F3EC7"/>
    <w:rsid w:val="005F413B"/>
    <w:rsid w:val="005F4678"/>
    <w:rsid w:val="005F4BFF"/>
    <w:rsid w:val="005F4C89"/>
    <w:rsid w:val="005F4E6D"/>
    <w:rsid w:val="005F65C1"/>
    <w:rsid w:val="005F6CAD"/>
    <w:rsid w:val="005F6E9F"/>
    <w:rsid w:val="005F77E4"/>
    <w:rsid w:val="005F7A6E"/>
    <w:rsid w:val="005F7CEC"/>
    <w:rsid w:val="0060143B"/>
    <w:rsid w:val="006015FF"/>
    <w:rsid w:val="00601EBB"/>
    <w:rsid w:val="00602C39"/>
    <w:rsid w:val="00603254"/>
    <w:rsid w:val="00603302"/>
    <w:rsid w:val="00605158"/>
    <w:rsid w:val="00605D6B"/>
    <w:rsid w:val="00607698"/>
    <w:rsid w:val="00610C2D"/>
    <w:rsid w:val="0061134C"/>
    <w:rsid w:val="0061166C"/>
    <w:rsid w:val="00611CD4"/>
    <w:rsid w:val="006129D4"/>
    <w:rsid w:val="00612C6F"/>
    <w:rsid w:val="00613687"/>
    <w:rsid w:val="00613D5E"/>
    <w:rsid w:val="00613E91"/>
    <w:rsid w:val="00613F2C"/>
    <w:rsid w:val="00614C6D"/>
    <w:rsid w:val="00615429"/>
    <w:rsid w:val="0061558A"/>
    <w:rsid w:val="006155DF"/>
    <w:rsid w:val="00615ADE"/>
    <w:rsid w:val="00615CA7"/>
    <w:rsid w:val="00615F30"/>
    <w:rsid w:val="00617319"/>
    <w:rsid w:val="00620598"/>
    <w:rsid w:val="00620FFC"/>
    <w:rsid w:val="00621167"/>
    <w:rsid w:val="00621382"/>
    <w:rsid w:val="00623CD5"/>
    <w:rsid w:val="006244A7"/>
    <w:rsid w:val="00624745"/>
    <w:rsid w:val="00624C75"/>
    <w:rsid w:val="00624CA7"/>
    <w:rsid w:val="00625D49"/>
    <w:rsid w:val="006266FD"/>
    <w:rsid w:val="006274DE"/>
    <w:rsid w:val="0062756A"/>
    <w:rsid w:val="006301D8"/>
    <w:rsid w:val="00630266"/>
    <w:rsid w:val="00630A8A"/>
    <w:rsid w:val="00631D18"/>
    <w:rsid w:val="00632358"/>
    <w:rsid w:val="00632564"/>
    <w:rsid w:val="00632820"/>
    <w:rsid w:val="0063542E"/>
    <w:rsid w:val="00635F76"/>
    <w:rsid w:val="006365C5"/>
    <w:rsid w:val="00636818"/>
    <w:rsid w:val="0063694D"/>
    <w:rsid w:val="00636982"/>
    <w:rsid w:val="00636FC3"/>
    <w:rsid w:val="00637157"/>
    <w:rsid w:val="00637B8B"/>
    <w:rsid w:val="00637C9E"/>
    <w:rsid w:val="0064044B"/>
    <w:rsid w:val="00641285"/>
    <w:rsid w:val="00643474"/>
    <w:rsid w:val="00643508"/>
    <w:rsid w:val="00643B6B"/>
    <w:rsid w:val="00645386"/>
    <w:rsid w:val="0064572F"/>
    <w:rsid w:val="00646343"/>
    <w:rsid w:val="006465EA"/>
    <w:rsid w:val="00646AA2"/>
    <w:rsid w:val="00646D56"/>
    <w:rsid w:val="00647E5A"/>
    <w:rsid w:val="00647E74"/>
    <w:rsid w:val="0065002B"/>
    <w:rsid w:val="0065006F"/>
    <w:rsid w:val="0065082D"/>
    <w:rsid w:val="006508F2"/>
    <w:rsid w:val="00651AF4"/>
    <w:rsid w:val="00652974"/>
    <w:rsid w:val="0065305E"/>
    <w:rsid w:val="006531C0"/>
    <w:rsid w:val="006551D9"/>
    <w:rsid w:val="00655D91"/>
    <w:rsid w:val="00657861"/>
    <w:rsid w:val="00657A3F"/>
    <w:rsid w:val="006607F6"/>
    <w:rsid w:val="00660B4C"/>
    <w:rsid w:val="00662B0E"/>
    <w:rsid w:val="006632FB"/>
    <w:rsid w:val="00663BEC"/>
    <w:rsid w:val="00664569"/>
    <w:rsid w:val="006645F6"/>
    <w:rsid w:val="006653ED"/>
    <w:rsid w:val="0066612A"/>
    <w:rsid w:val="006663A4"/>
    <w:rsid w:val="00666BA7"/>
    <w:rsid w:val="00667491"/>
    <w:rsid w:val="00667F31"/>
    <w:rsid w:val="00670A54"/>
    <w:rsid w:val="00671760"/>
    <w:rsid w:val="00673E85"/>
    <w:rsid w:val="00674D10"/>
    <w:rsid w:val="006758FE"/>
    <w:rsid w:val="00676715"/>
    <w:rsid w:val="00676DCC"/>
    <w:rsid w:val="00676DED"/>
    <w:rsid w:val="00677809"/>
    <w:rsid w:val="00681A74"/>
    <w:rsid w:val="00682E43"/>
    <w:rsid w:val="00683124"/>
    <w:rsid w:val="00683CBE"/>
    <w:rsid w:val="006845A6"/>
    <w:rsid w:val="00684AAA"/>
    <w:rsid w:val="00684ACA"/>
    <w:rsid w:val="00685596"/>
    <w:rsid w:val="0068657F"/>
    <w:rsid w:val="00686873"/>
    <w:rsid w:val="00687B65"/>
    <w:rsid w:val="00687F65"/>
    <w:rsid w:val="00691064"/>
    <w:rsid w:val="00691276"/>
    <w:rsid w:val="00691DE8"/>
    <w:rsid w:val="00691E23"/>
    <w:rsid w:val="006927DF"/>
    <w:rsid w:val="00693F1E"/>
    <w:rsid w:val="006945E5"/>
    <w:rsid w:val="00694F8C"/>
    <w:rsid w:val="0069597A"/>
    <w:rsid w:val="00695B05"/>
    <w:rsid w:val="00696067"/>
    <w:rsid w:val="0069656C"/>
    <w:rsid w:val="00697433"/>
    <w:rsid w:val="00697D6E"/>
    <w:rsid w:val="006A029C"/>
    <w:rsid w:val="006A02DB"/>
    <w:rsid w:val="006A0848"/>
    <w:rsid w:val="006A155D"/>
    <w:rsid w:val="006A26CD"/>
    <w:rsid w:val="006A289B"/>
    <w:rsid w:val="006A2E8F"/>
    <w:rsid w:val="006A48DB"/>
    <w:rsid w:val="006A4AB7"/>
    <w:rsid w:val="006A4F76"/>
    <w:rsid w:val="006A58BD"/>
    <w:rsid w:val="006A5CBC"/>
    <w:rsid w:val="006A6BAA"/>
    <w:rsid w:val="006A7C64"/>
    <w:rsid w:val="006B040A"/>
    <w:rsid w:val="006B057E"/>
    <w:rsid w:val="006B1333"/>
    <w:rsid w:val="006B2307"/>
    <w:rsid w:val="006B2FC7"/>
    <w:rsid w:val="006B34AB"/>
    <w:rsid w:val="006B3776"/>
    <w:rsid w:val="006B39AE"/>
    <w:rsid w:val="006B4191"/>
    <w:rsid w:val="006B4B90"/>
    <w:rsid w:val="006B5FD8"/>
    <w:rsid w:val="006B646B"/>
    <w:rsid w:val="006B64C9"/>
    <w:rsid w:val="006B6B16"/>
    <w:rsid w:val="006B6BB6"/>
    <w:rsid w:val="006B727A"/>
    <w:rsid w:val="006B76FC"/>
    <w:rsid w:val="006B7ED4"/>
    <w:rsid w:val="006C06EE"/>
    <w:rsid w:val="006C0CEF"/>
    <w:rsid w:val="006C1737"/>
    <w:rsid w:val="006C2ED5"/>
    <w:rsid w:val="006C4724"/>
    <w:rsid w:val="006C4A3A"/>
    <w:rsid w:val="006C5A35"/>
    <w:rsid w:val="006C6505"/>
    <w:rsid w:val="006C671B"/>
    <w:rsid w:val="006D034D"/>
    <w:rsid w:val="006D039E"/>
    <w:rsid w:val="006D040C"/>
    <w:rsid w:val="006D0A64"/>
    <w:rsid w:val="006D1EF2"/>
    <w:rsid w:val="006D37BF"/>
    <w:rsid w:val="006D3B00"/>
    <w:rsid w:val="006D43C2"/>
    <w:rsid w:val="006D4719"/>
    <w:rsid w:val="006D4BD5"/>
    <w:rsid w:val="006D6141"/>
    <w:rsid w:val="006D7ECF"/>
    <w:rsid w:val="006E0D6B"/>
    <w:rsid w:val="006E0E1B"/>
    <w:rsid w:val="006E1273"/>
    <w:rsid w:val="006E1BD6"/>
    <w:rsid w:val="006E3BCA"/>
    <w:rsid w:val="006E3E4A"/>
    <w:rsid w:val="006E424A"/>
    <w:rsid w:val="006E43D2"/>
    <w:rsid w:val="006E45A5"/>
    <w:rsid w:val="006E4804"/>
    <w:rsid w:val="006E4BB2"/>
    <w:rsid w:val="006E5DE8"/>
    <w:rsid w:val="006E5F52"/>
    <w:rsid w:val="006E6CC7"/>
    <w:rsid w:val="006E79B7"/>
    <w:rsid w:val="006E7F3F"/>
    <w:rsid w:val="006F0D5C"/>
    <w:rsid w:val="006F0DF6"/>
    <w:rsid w:val="006F192B"/>
    <w:rsid w:val="006F1BCF"/>
    <w:rsid w:val="006F1F7E"/>
    <w:rsid w:val="006F276E"/>
    <w:rsid w:val="006F3678"/>
    <w:rsid w:val="006F36FE"/>
    <w:rsid w:val="006F3B5E"/>
    <w:rsid w:val="006F6137"/>
    <w:rsid w:val="006F6E85"/>
    <w:rsid w:val="006F7951"/>
    <w:rsid w:val="00700083"/>
    <w:rsid w:val="00700509"/>
    <w:rsid w:val="00700A57"/>
    <w:rsid w:val="007045BD"/>
    <w:rsid w:val="00704EAA"/>
    <w:rsid w:val="007053B9"/>
    <w:rsid w:val="00705F28"/>
    <w:rsid w:val="007068AE"/>
    <w:rsid w:val="007068E6"/>
    <w:rsid w:val="00706E7E"/>
    <w:rsid w:val="007106E4"/>
    <w:rsid w:val="00710EED"/>
    <w:rsid w:val="0071250F"/>
    <w:rsid w:val="00712833"/>
    <w:rsid w:val="0071315E"/>
    <w:rsid w:val="0071331E"/>
    <w:rsid w:val="007147FD"/>
    <w:rsid w:val="00715D9C"/>
    <w:rsid w:val="00716A0A"/>
    <w:rsid w:val="007202B9"/>
    <w:rsid w:val="007210BE"/>
    <w:rsid w:val="007210CA"/>
    <w:rsid w:val="007216F7"/>
    <w:rsid w:val="00721AE2"/>
    <w:rsid w:val="00721D18"/>
    <w:rsid w:val="007244D2"/>
    <w:rsid w:val="00724994"/>
    <w:rsid w:val="007259AF"/>
    <w:rsid w:val="0072615A"/>
    <w:rsid w:val="007277B9"/>
    <w:rsid w:val="00730133"/>
    <w:rsid w:val="00730B9D"/>
    <w:rsid w:val="00730F25"/>
    <w:rsid w:val="007310D3"/>
    <w:rsid w:val="0073135E"/>
    <w:rsid w:val="00731593"/>
    <w:rsid w:val="00731749"/>
    <w:rsid w:val="00731797"/>
    <w:rsid w:val="00732C3B"/>
    <w:rsid w:val="007332C9"/>
    <w:rsid w:val="00733B3B"/>
    <w:rsid w:val="007344FF"/>
    <w:rsid w:val="00734A71"/>
    <w:rsid w:val="007361FF"/>
    <w:rsid w:val="00736537"/>
    <w:rsid w:val="0073718B"/>
    <w:rsid w:val="007375AC"/>
    <w:rsid w:val="00737A30"/>
    <w:rsid w:val="00737BD1"/>
    <w:rsid w:val="00737BF2"/>
    <w:rsid w:val="00737F4B"/>
    <w:rsid w:val="00741B2E"/>
    <w:rsid w:val="0074228A"/>
    <w:rsid w:val="00742ABA"/>
    <w:rsid w:val="00742B38"/>
    <w:rsid w:val="00743554"/>
    <w:rsid w:val="00745122"/>
    <w:rsid w:val="00745C6A"/>
    <w:rsid w:val="00746522"/>
    <w:rsid w:val="007468F7"/>
    <w:rsid w:val="00746E57"/>
    <w:rsid w:val="00747AE8"/>
    <w:rsid w:val="00747D09"/>
    <w:rsid w:val="00747E29"/>
    <w:rsid w:val="00750CB7"/>
    <w:rsid w:val="00751317"/>
    <w:rsid w:val="00751CF9"/>
    <w:rsid w:val="00752251"/>
    <w:rsid w:val="00753035"/>
    <w:rsid w:val="00753A85"/>
    <w:rsid w:val="00754465"/>
    <w:rsid w:val="00754782"/>
    <w:rsid w:val="00754CC4"/>
    <w:rsid w:val="00755B1B"/>
    <w:rsid w:val="00756BC1"/>
    <w:rsid w:val="00756EE6"/>
    <w:rsid w:val="007574FA"/>
    <w:rsid w:val="00757AAE"/>
    <w:rsid w:val="0076043E"/>
    <w:rsid w:val="0076063F"/>
    <w:rsid w:val="007609C5"/>
    <w:rsid w:val="00761827"/>
    <w:rsid w:val="00761B9B"/>
    <w:rsid w:val="0076223E"/>
    <w:rsid w:val="007629FD"/>
    <w:rsid w:val="00765221"/>
    <w:rsid w:val="00765242"/>
    <w:rsid w:val="0076669A"/>
    <w:rsid w:val="0076698A"/>
    <w:rsid w:val="00767F5D"/>
    <w:rsid w:val="00770724"/>
    <w:rsid w:val="007710B6"/>
    <w:rsid w:val="00773BB4"/>
    <w:rsid w:val="00773BDD"/>
    <w:rsid w:val="00774ECC"/>
    <w:rsid w:val="00775516"/>
    <w:rsid w:val="00775AAF"/>
    <w:rsid w:val="007768FD"/>
    <w:rsid w:val="00780369"/>
    <w:rsid w:val="00780D92"/>
    <w:rsid w:val="00780F7F"/>
    <w:rsid w:val="00780FAA"/>
    <w:rsid w:val="00781437"/>
    <w:rsid w:val="007826DB"/>
    <w:rsid w:val="0078281A"/>
    <w:rsid w:val="00782F30"/>
    <w:rsid w:val="00782FD0"/>
    <w:rsid w:val="007831CD"/>
    <w:rsid w:val="007832FF"/>
    <w:rsid w:val="007834B4"/>
    <w:rsid w:val="0078368A"/>
    <w:rsid w:val="007838AB"/>
    <w:rsid w:val="00785FBB"/>
    <w:rsid w:val="0078621C"/>
    <w:rsid w:val="00786FAD"/>
    <w:rsid w:val="00790942"/>
    <w:rsid w:val="007922CB"/>
    <w:rsid w:val="007924DF"/>
    <w:rsid w:val="007927C7"/>
    <w:rsid w:val="0079287F"/>
    <w:rsid w:val="00792911"/>
    <w:rsid w:val="00792AF5"/>
    <w:rsid w:val="00792EB4"/>
    <w:rsid w:val="007937AA"/>
    <w:rsid w:val="00793A40"/>
    <w:rsid w:val="00796261"/>
    <w:rsid w:val="0079695F"/>
    <w:rsid w:val="0079730F"/>
    <w:rsid w:val="00797452"/>
    <w:rsid w:val="00797E85"/>
    <w:rsid w:val="007A02C5"/>
    <w:rsid w:val="007A057A"/>
    <w:rsid w:val="007A0D4B"/>
    <w:rsid w:val="007A0EBC"/>
    <w:rsid w:val="007A19EA"/>
    <w:rsid w:val="007A4B19"/>
    <w:rsid w:val="007A4F36"/>
    <w:rsid w:val="007A53B8"/>
    <w:rsid w:val="007A5604"/>
    <w:rsid w:val="007A5A03"/>
    <w:rsid w:val="007A5D6F"/>
    <w:rsid w:val="007A63FD"/>
    <w:rsid w:val="007A68CB"/>
    <w:rsid w:val="007B175D"/>
    <w:rsid w:val="007B262D"/>
    <w:rsid w:val="007B2A86"/>
    <w:rsid w:val="007B2B52"/>
    <w:rsid w:val="007B48B5"/>
    <w:rsid w:val="007B4C4A"/>
    <w:rsid w:val="007B5F25"/>
    <w:rsid w:val="007B6529"/>
    <w:rsid w:val="007B6704"/>
    <w:rsid w:val="007C0659"/>
    <w:rsid w:val="007C1766"/>
    <w:rsid w:val="007C301F"/>
    <w:rsid w:val="007C40BE"/>
    <w:rsid w:val="007C4911"/>
    <w:rsid w:val="007C5044"/>
    <w:rsid w:val="007C59F4"/>
    <w:rsid w:val="007C6CFE"/>
    <w:rsid w:val="007C7AC5"/>
    <w:rsid w:val="007C7ED1"/>
    <w:rsid w:val="007D0A81"/>
    <w:rsid w:val="007D0CDF"/>
    <w:rsid w:val="007D0CF1"/>
    <w:rsid w:val="007D29A8"/>
    <w:rsid w:val="007D2A42"/>
    <w:rsid w:val="007D32F0"/>
    <w:rsid w:val="007D416A"/>
    <w:rsid w:val="007D48B4"/>
    <w:rsid w:val="007D5166"/>
    <w:rsid w:val="007D6A6D"/>
    <w:rsid w:val="007D73FF"/>
    <w:rsid w:val="007D7889"/>
    <w:rsid w:val="007D7BF4"/>
    <w:rsid w:val="007D7C37"/>
    <w:rsid w:val="007E0C93"/>
    <w:rsid w:val="007E10BD"/>
    <w:rsid w:val="007E1A18"/>
    <w:rsid w:val="007E21A7"/>
    <w:rsid w:val="007E68E2"/>
    <w:rsid w:val="007F05A4"/>
    <w:rsid w:val="007F0E72"/>
    <w:rsid w:val="007F1A04"/>
    <w:rsid w:val="007F1F1C"/>
    <w:rsid w:val="007F21E1"/>
    <w:rsid w:val="007F2E26"/>
    <w:rsid w:val="007F3422"/>
    <w:rsid w:val="007F4D33"/>
    <w:rsid w:val="007F4F3E"/>
    <w:rsid w:val="007F6263"/>
    <w:rsid w:val="007F6EE0"/>
    <w:rsid w:val="007F75DB"/>
    <w:rsid w:val="007F7639"/>
    <w:rsid w:val="008007E3"/>
    <w:rsid w:val="008008BE"/>
    <w:rsid w:val="00800D7A"/>
    <w:rsid w:val="00800E33"/>
    <w:rsid w:val="00800E9A"/>
    <w:rsid w:val="0080179C"/>
    <w:rsid w:val="00802C51"/>
    <w:rsid w:val="00803767"/>
    <w:rsid w:val="00805396"/>
    <w:rsid w:val="008060DC"/>
    <w:rsid w:val="008071C7"/>
    <w:rsid w:val="00807696"/>
    <w:rsid w:val="0080790A"/>
    <w:rsid w:val="00810782"/>
    <w:rsid w:val="008109B2"/>
    <w:rsid w:val="00810CBB"/>
    <w:rsid w:val="00811373"/>
    <w:rsid w:val="008126A1"/>
    <w:rsid w:val="0081357F"/>
    <w:rsid w:val="00813DC0"/>
    <w:rsid w:val="00814A3F"/>
    <w:rsid w:val="00814A9E"/>
    <w:rsid w:val="0081527F"/>
    <w:rsid w:val="008159D6"/>
    <w:rsid w:val="008160A4"/>
    <w:rsid w:val="00816522"/>
    <w:rsid w:val="008166A1"/>
    <w:rsid w:val="00817E8B"/>
    <w:rsid w:val="0082116F"/>
    <w:rsid w:val="00822520"/>
    <w:rsid w:val="008228E5"/>
    <w:rsid w:val="00823E4A"/>
    <w:rsid w:val="00824002"/>
    <w:rsid w:val="00824099"/>
    <w:rsid w:val="00824AE1"/>
    <w:rsid w:val="00826EA5"/>
    <w:rsid w:val="00827221"/>
    <w:rsid w:val="0082756D"/>
    <w:rsid w:val="00827F6F"/>
    <w:rsid w:val="00830C9F"/>
    <w:rsid w:val="00832951"/>
    <w:rsid w:val="0083354A"/>
    <w:rsid w:val="00833EE8"/>
    <w:rsid w:val="00833FCF"/>
    <w:rsid w:val="0083407B"/>
    <w:rsid w:val="0083543A"/>
    <w:rsid w:val="00835BFF"/>
    <w:rsid w:val="00835C14"/>
    <w:rsid w:val="008362AC"/>
    <w:rsid w:val="00836F16"/>
    <w:rsid w:val="00837026"/>
    <w:rsid w:val="008372EC"/>
    <w:rsid w:val="00837D29"/>
    <w:rsid w:val="00837DF9"/>
    <w:rsid w:val="00840AB5"/>
    <w:rsid w:val="00840EAA"/>
    <w:rsid w:val="00841223"/>
    <w:rsid w:val="00841AC3"/>
    <w:rsid w:val="00842FD1"/>
    <w:rsid w:val="008437B3"/>
    <w:rsid w:val="0084391B"/>
    <w:rsid w:val="0084445A"/>
    <w:rsid w:val="00844B68"/>
    <w:rsid w:val="00844C94"/>
    <w:rsid w:val="00845131"/>
    <w:rsid w:val="008456D3"/>
    <w:rsid w:val="008456E0"/>
    <w:rsid w:val="008456FC"/>
    <w:rsid w:val="00846C3E"/>
    <w:rsid w:val="00846E89"/>
    <w:rsid w:val="00847035"/>
    <w:rsid w:val="008479F0"/>
    <w:rsid w:val="00847D99"/>
    <w:rsid w:val="00850E81"/>
    <w:rsid w:val="00851038"/>
    <w:rsid w:val="00851B2D"/>
    <w:rsid w:val="008527D5"/>
    <w:rsid w:val="00853215"/>
    <w:rsid w:val="00853837"/>
    <w:rsid w:val="00853C12"/>
    <w:rsid w:val="0085558F"/>
    <w:rsid w:val="0085580C"/>
    <w:rsid w:val="00855FC8"/>
    <w:rsid w:val="008569B1"/>
    <w:rsid w:val="00857B9B"/>
    <w:rsid w:val="00857E40"/>
    <w:rsid w:val="008603C1"/>
    <w:rsid w:val="008611B3"/>
    <w:rsid w:val="008613D2"/>
    <w:rsid w:val="008618DF"/>
    <w:rsid w:val="008622D0"/>
    <w:rsid w:val="00863D67"/>
    <w:rsid w:val="008655E4"/>
    <w:rsid w:val="00866DCD"/>
    <w:rsid w:val="00870C7F"/>
    <w:rsid w:val="00870C83"/>
    <w:rsid w:val="008713A4"/>
    <w:rsid w:val="008739CC"/>
    <w:rsid w:val="0087406C"/>
    <w:rsid w:val="0087451F"/>
    <w:rsid w:val="00874D98"/>
    <w:rsid w:val="00875349"/>
    <w:rsid w:val="008759BE"/>
    <w:rsid w:val="00875B1E"/>
    <w:rsid w:val="00876727"/>
    <w:rsid w:val="008774CF"/>
    <w:rsid w:val="00877A69"/>
    <w:rsid w:val="00877BC9"/>
    <w:rsid w:val="0088013B"/>
    <w:rsid w:val="0088055A"/>
    <w:rsid w:val="0088086B"/>
    <w:rsid w:val="00880E14"/>
    <w:rsid w:val="00880E49"/>
    <w:rsid w:val="00881148"/>
    <w:rsid w:val="0088261D"/>
    <w:rsid w:val="00882664"/>
    <w:rsid w:val="0088298E"/>
    <w:rsid w:val="00883703"/>
    <w:rsid w:val="00883D2E"/>
    <w:rsid w:val="00883E9A"/>
    <w:rsid w:val="008843AF"/>
    <w:rsid w:val="00884C48"/>
    <w:rsid w:val="00884CC4"/>
    <w:rsid w:val="008855D6"/>
    <w:rsid w:val="0088577C"/>
    <w:rsid w:val="00885F8B"/>
    <w:rsid w:val="0088686E"/>
    <w:rsid w:val="00887BA3"/>
    <w:rsid w:val="00891212"/>
    <w:rsid w:val="00891D3E"/>
    <w:rsid w:val="00892789"/>
    <w:rsid w:val="0089303F"/>
    <w:rsid w:val="008941CF"/>
    <w:rsid w:val="0089449E"/>
    <w:rsid w:val="008953B6"/>
    <w:rsid w:val="00895D36"/>
    <w:rsid w:val="00896093"/>
    <w:rsid w:val="00897E6F"/>
    <w:rsid w:val="00897F6D"/>
    <w:rsid w:val="008A1C49"/>
    <w:rsid w:val="008A1C70"/>
    <w:rsid w:val="008A256F"/>
    <w:rsid w:val="008A314B"/>
    <w:rsid w:val="008A3D4D"/>
    <w:rsid w:val="008A46F3"/>
    <w:rsid w:val="008A5086"/>
    <w:rsid w:val="008A5463"/>
    <w:rsid w:val="008A56AC"/>
    <w:rsid w:val="008A63B1"/>
    <w:rsid w:val="008A6AB7"/>
    <w:rsid w:val="008A6E20"/>
    <w:rsid w:val="008A75BF"/>
    <w:rsid w:val="008A76B4"/>
    <w:rsid w:val="008A7CD6"/>
    <w:rsid w:val="008B13C2"/>
    <w:rsid w:val="008B22D2"/>
    <w:rsid w:val="008B2DB9"/>
    <w:rsid w:val="008B4265"/>
    <w:rsid w:val="008B4A4F"/>
    <w:rsid w:val="008B5D8A"/>
    <w:rsid w:val="008B613E"/>
    <w:rsid w:val="008B64DA"/>
    <w:rsid w:val="008B6D3B"/>
    <w:rsid w:val="008B6F10"/>
    <w:rsid w:val="008B74F0"/>
    <w:rsid w:val="008B76A5"/>
    <w:rsid w:val="008B7DE6"/>
    <w:rsid w:val="008C1699"/>
    <w:rsid w:val="008C1DBF"/>
    <w:rsid w:val="008C22F9"/>
    <w:rsid w:val="008C3012"/>
    <w:rsid w:val="008C316A"/>
    <w:rsid w:val="008C3C9F"/>
    <w:rsid w:val="008C5132"/>
    <w:rsid w:val="008C5620"/>
    <w:rsid w:val="008C59ED"/>
    <w:rsid w:val="008C5E0C"/>
    <w:rsid w:val="008C667D"/>
    <w:rsid w:val="008D020B"/>
    <w:rsid w:val="008D06C6"/>
    <w:rsid w:val="008D0795"/>
    <w:rsid w:val="008D1124"/>
    <w:rsid w:val="008D20D1"/>
    <w:rsid w:val="008D2C7D"/>
    <w:rsid w:val="008D337F"/>
    <w:rsid w:val="008D375D"/>
    <w:rsid w:val="008D37B4"/>
    <w:rsid w:val="008D57A2"/>
    <w:rsid w:val="008D5D88"/>
    <w:rsid w:val="008D621D"/>
    <w:rsid w:val="008D6E43"/>
    <w:rsid w:val="008E0328"/>
    <w:rsid w:val="008E122A"/>
    <w:rsid w:val="008E12A9"/>
    <w:rsid w:val="008E1BCC"/>
    <w:rsid w:val="008E2735"/>
    <w:rsid w:val="008E2B21"/>
    <w:rsid w:val="008E2B26"/>
    <w:rsid w:val="008E2BEF"/>
    <w:rsid w:val="008E2CE8"/>
    <w:rsid w:val="008E37A9"/>
    <w:rsid w:val="008E3CF9"/>
    <w:rsid w:val="008E431E"/>
    <w:rsid w:val="008E433F"/>
    <w:rsid w:val="008E4D62"/>
    <w:rsid w:val="008E4D79"/>
    <w:rsid w:val="008E5795"/>
    <w:rsid w:val="008E5824"/>
    <w:rsid w:val="008E5E80"/>
    <w:rsid w:val="008E5ECE"/>
    <w:rsid w:val="008E72AD"/>
    <w:rsid w:val="008E7407"/>
    <w:rsid w:val="008F036B"/>
    <w:rsid w:val="008F0B97"/>
    <w:rsid w:val="008F1030"/>
    <w:rsid w:val="008F1617"/>
    <w:rsid w:val="008F1BEB"/>
    <w:rsid w:val="008F1DC4"/>
    <w:rsid w:val="008F1EB8"/>
    <w:rsid w:val="008F29CF"/>
    <w:rsid w:val="008F30EC"/>
    <w:rsid w:val="008F42ED"/>
    <w:rsid w:val="008F541A"/>
    <w:rsid w:val="008F733D"/>
    <w:rsid w:val="009004F0"/>
    <w:rsid w:val="00900702"/>
    <w:rsid w:val="009014F2"/>
    <w:rsid w:val="00902A41"/>
    <w:rsid w:val="00903368"/>
    <w:rsid w:val="00903BB0"/>
    <w:rsid w:val="00904902"/>
    <w:rsid w:val="009062E4"/>
    <w:rsid w:val="0090691E"/>
    <w:rsid w:val="00911263"/>
    <w:rsid w:val="0091222D"/>
    <w:rsid w:val="009126B7"/>
    <w:rsid w:val="009126F7"/>
    <w:rsid w:val="0091414B"/>
    <w:rsid w:val="00915F19"/>
    <w:rsid w:val="0091601B"/>
    <w:rsid w:val="009160F3"/>
    <w:rsid w:val="00917725"/>
    <w:rsid w:val="009178DD"/>
    <w:rsid w:val="00921581"/>
    <w:rsid w:val="00922459"/>
    <w:rsid w:val="0092297C"/>
    <w:rsid w:val="00923344"/>
    <w:rsid w:val="00923751"/>
    <w:rsid w:val="009240C7"/>
    <w:rsid w:val="00924233"/>
    <w:rsid w:val="00924B7B"/>
    <w:rsid w:val="00924E6A"/>
    <w:rsid w:val="009250B6"/>
    <w:rsid w:val="00925545"/>
    <w:rsid w:val="00925B9E"/>
    <w:rsid w:val="00925E7F"/>
    <w:rsid w:val="00930265"/>
    <w:rsid w:val="0093179E"/>
    <w:rsid w:val="00932B7E"/>
    <w:rsid w:val="00933D1D"/>
    <w:rsid w:val="009342DA"/>
    <w:rsid w:val="00934A44"/>
    <w:rsid w:val="00934F78"/>
    <w:rsid w:val="00935724"/>
    <w:rsid w:val="009370CC"/>
    <w:rsid w:val="00940736"/>
    <w:rsid w:val="00941274"/>
    <w:rsid w:val="0094204F"/>
    <w:rsid w:val="00943248"/>
    <w:rsid w:val="00943672"/>
    <w:rsid w:val="009436DB"/>
    <w:rsid w:val="0094408E"/>
    <w:rsid w:val="00944BCC"/>
    <w:rsid w:val="00945C31"/>
    <w:rsid w:val="00946BB1"/>
    <w:rsid w:val="009472B2"/>
    <w:rsid w:val="00950616"/>
    <w:rsid w:val="0095076E"/>
    <w:rsid w:val="00950F2B"/>
    <w:rsid w:val="00951072"/>
    <w:rsid w:val="009519CA"/>
    <w:rsid w:val="00952930"/>
    <w:rsid w:val="00952FEA"/>
    <w:rsid w:val="0095304F"/>
    <w:rsid w:val="009531E2"/>
    <w:rsid w:val="00953575"/>
    <w:rsid w:val="0095386E"/>
    <w:rsid w:val="00953BB2"/>
    <w:rsid w:val="00954161"/>
    <w:rsid w:val="009545F2"/>
    <w:rsid w:val="00954A38"/>
    <w:rsid w:val="00954E3B"/>
    <w:rsid w:val="00955886"/>
    <w:rsid w:val="00956956"/>
    <w:rsid w:val="009577D6"/>
    <w:rsid w:val="0095794D"/>
    <w:rsid w:val="009618B6"/>
    <w:rsid w:val="00962570"/>
    <w:rsid w:val="00962591"/>
    <w:rsid w:val="009626AB"/>
    <w:rsid w:val="00963A0F"/>
    <w:rsid w:val="00964818"/>
    <w:rsid w:val="0096564A"/>
    <w:rsid w:val="0096651D"/>
    <w:rsid w:val="00966660"/>
    <w:rsid w:val="009668BA"/>
    <w:rsid w:val="00966A08"/>
    <w:rsid w:val="00967D15"/>
    <w:rsid w:val="0097121B"/>
    <w:rsid w:val="00971CEC"/>
    <w:rsid w:val="00971DDF"/>
    <w:rsid w:val="00973D48"/>
    <w:rsid w:val="00974E4D"/>
    <w:rsid w:val="00975015"/>
    <w:rsid w:val="00975BDE"/>
    <w:rsid w:val="0097639C"/>
    <w:rsid w:val="0097786F"/>
    <w:rsid w:val="009779F0"/>
    <w:rsid w:val="00981C01"/>
    <w:rsid w:val="0098259A"/>
    <w:rsid w:val="00983DCF"/>
    <w:rsid w:val="00983FF3"/>
    <w:rsid w:val="00984026"/>
    <w:rsid w:val="00984DB3"/>
    <w:rsid w:val="009855F1"/>
    <w:rsid w:val="00985F46"/>
    <w:rsid w:val="009863F8"/>
    <w:rsid w:val="00986D1E"/>
    <w:rsid w:val="0098787F"/>
    <w:rsid w:val="00987CFD"/>
    <w:rsid w:val="00990FA8"/>
    <w:rsid w:val="00991155"/>
    <w:rsid w:val="0099133C"/>
    <w:rsid w:val="00991387"/>
    <w:rsid w:val="009918B8"/>
    <w:rsid w:val="0099204C"/>
    <w:rsid w:val="00992436"/>
    <w:rsid w:val="009927B8"/>
    <w:rsid w:val="00992920"/>
    <w:rsid w:val="009935D4"/>
    <w:rsid w:val="00993F78"/>
    <w:rsid w:val="0099411E"/>
    <w:rsid w:val="00994740"/>
    <w:rsid w:val="00994AD3"/>
    <w:rsid w:val="00996317"/>
    <w:rsid w:val="00996D87"/>
    <w:rsid w:val="009A00BB"/>
    <w:rsid w:val="009A0646"/>
    <w:rsid w:val="009A1748"/>
    <w:rsid w:val="009A1819"/>
    <w:rsid w:val="009A2A18"/>
    <w:rsid w:val="009A3518"/>
    <w:rsid w:val="009A35D7"/>
    <w:rsid w:val="009A3DBD"/>
    <w:rsid w:val="009A4115"/>
    <w:rsid w:val="009A4172"/>
    <w:rsid w:val="009A5434"/>
    <w:rsid w:val="009A6F71"/>
    <w:rsid w:val="009A7552"/>
    <w:rsid w:val="009A7BAD"/>
    <w:rsid w:val="009A7D2A"/>
    <w:rsid w:val="009B108A"/>
    <w:rsid w:val="009B1A87"/>
    <w:rsid w:val="009B2638"/>
    <w:rsid w:val="009B3161"/>
    <w:rsid w:val="009B44D6"/>
    <w:rsid w:val="009B466F"/>
    <w:rsid w:val="009B47C7"/>
    <w:rsid w:val="009B5ACD"/>
    <w:rsid w:val="009B7237"/>
    <w:rsid w:val="009B7900"/>
    <w:rsid w:val="009C0A23"/>
    <w:rsid w:val="009C1E19"/>
    <w:rsid w:val="009C25C1"/>
    <w:rsid w:val="009C25E5"/>
    <w:rsid w:val="009C4A8B"/>
    <w:rsid w:val="009C574B"/>
    <w:rsid w:val="009C5966"/>
    <w:rsid w:val="009C5A27"/>
    <w:rsid w:val="009C6AC6"/>
    <w:rsid w:val="009C6BDC"/>
    <w:rsid w:val="009C6C8D"/>
    <w:rsid w:val="009C6D85"/>
    <w:rsid w:val="009C768C"/>
    <w:rsid w:val="009C7FB8"/>
    <w:rsid w:val="009D0068"/>
    <w:rsid w:val="009D122E"/>
    <w:rsid w:val="009D1423"/>
    <w:rsid w:val="009D258C"/>
    <w:rsid w:val="009D3E78"/>
    <w:rsid w:val="009D4712"/>
    <w:rsid w:val="009D4A99"/>
    <w:rsid w:val="009D5089"/>
    <w:rsid w:val="009D643C"/>
    <w:rsid w:val="009D73F7"/>
    <w:rsid w:val="009D7525"/>
    <w:rsid w:val="009D7C41"/>
    <w:rsid w:val="009D7ED2"/>
    <w:rsid w:val="009E03AA"/>
    <w:rsid w:val="009E064D"/>
    <w:rsid w:val="009E1B35"/>
    <w:rsid w:val="009E1D4F"/>
    <w:rsid w:val="009E1E74"/>
    <w:rsid w:val="009E2730"/>
    <w:rsid w:val="009E2E91"/>
    <w:rsid w:val="009E3C0D"/>
    <w:rsid w:val="009E3D12"/>
    <w:rsid w:val="009E73FC"/>
    <w:rsid w:val="009E79BB"/>
    <w:rsid w:val="009E7EA9"/>
    <w:rsid w:val="009F0084"/>
    <w:rsid w:val="009F0335"/>
    <w:rsid w:val="009F1381"/>
    <w:rsid w:val="009F1525"/>
    <w:rsid w:val="009F1EB5"/>
    <w:rsid w:val="009F205A"/>
    <w:rsid w:val="009F24A6"/>
    <w:rsid w:val="009F2E78"/>
    <w:rsid w:val="009F357B"/>
    <w:rsid w:val="009F3C64"/>
    <w:rsid w:val="009F40D8"/>
    <w:rsid w:val="009F45DE"/>
    <w:rsid w:val="009F4B75"/>
    <w:rsid w:val="009F5058"/>
    <w:rsid w:val="009F5951"/>
    <w:rsid w:val="009F7B1F"/>
    <w:rsid w:val="00A00430"/>
    <w:rsid w:val="00A02702"/>
    <w:rsid w:val="00A02806"/>
    <w:rsid w:val="00A0281D"/>
    <w:rsid w:val="00A029F3"/>
    <w:rsid w:val="00A0385E"/>
    <w:rsid w:val="00A03D98"/>
    <w:rsid w:val="00A0451F"/>
    <w:rsid w:val="00A046AD"/>
    <w:rsid w:val="00A047ED"/>
    <w:rsid w:val="00A04ABA"/>
    <w:rsid w:val="00A04CAA"/>
    <w:rsid w:val="00A05149"/>
    <w:rsid w:val="00A05D26"/>
    <w:rsid w:val="00A05D95"/>
    <w:rsid w:val="00A073AE"/>
    <w:rsid w:val="00A0797C"/>
    <w:rsid w:val="00A079D4"/>
    <w:rsid w:val="00A07CAF"/>
    <w:rsid w:val="00A07D3B"/>
    <w:rsid w:val="00A10792"/>
    <w:rsid w:val="00A108CD"/>
    <w:rsid w:val="00A11596"/>
    <w:rsid w:val="00A12777"/>
    <w:rsid w:val="00A13160"/>
    <w:rsid w:val="00A136C9"/>
    <w:rsid w:val="00A13833"/>
    <w:rsid w:val="00A1389F"/>
    <w:rsid w:val="00A14073"/>
    <w:rsid w:val="00A14149"/>
    <w:rsid w:val="00A14724"/>
    <w:rsid w:val="00A149C8"/>
    <w:rsid w:val="00A14F2F"/>
    <w:rsid w:val="00A15182"/>
    <w:rsid w:val="00A151C9"/>
    <w:rsid w:val="00A16128"/>
    <w:rsid w:val="00A1706C"/>
    <w:rsid w:val="00A1797D"/>
    <w:rsid w:val="00A17ABF"/>
    <w:rsid w:val="00A2035C"/>
    <w:rsid w:val="00A218DC"/>
    <w:rsid w:val="00A2219F"/>
    <w:rsid w:val="00A222E8"/>
    <w:rsid w:val="00A22F37"/>
    <w:rsid w:val="00A231CE"/>
    <w:rsid w:val="00A2361E"/>
    <w:rsid w:val="00A23C29"/>
    <w:rsid w:val="00A25669"/>
    <w:rsid w:val="00A259D0"/>
    <w:rsid w:val="00A27B48"/>
    <w:rsid w:val="00A30837"/>
    <w:rsid w:val="00A3092E"/>
    <w:rsid w:val="00A32113"/>
    <w:rsid w:val="00A329DD"/>
    <w:rsid w:val="00A3310E"/>
    <w:rsid w:val="00A352CA"/>
    <w:rsid w:val="00A35820"/>
    <w:rsid w:val="00A35BA3"/>
    <w:rsid w:val="00A375F4"/>
    <w:rsid w:val="00A40BC7"/>
    <w:rsid w:val="00A41E63"/>
    <w:rsid w:val="00A42F8C"/>
    <w:rsid w:val="00A438F2"/>
    <w:rsid w:val="00A4400C"/>
    <w:rsid w:val="00A451EF"/>
    <w:rsid w:val="00A4523D"/>
    <w:rsid w:val="00A4585C"/>
    <w:rsid w:val="00A463D3"/>
    <w:rsid w:val="00A464A4"/>
    <w:rsid w:val="00A46FC2"/>
    <w:rsid w:val="00A50684"/>
    <w:rsid w:val="00A51470"/>
    <w:rsid w:val="00A5163B"/>
    <w:rsid w:val="00A52252"/>
    <w:rsid w:val="00A52B97"/>
    <w:rsid w:val="00A532FA"/>
    <w:rsid w:val="00A5464A"/>
    <w:rsid w:val="00A54D4A"/>
    <w:rsid w:val="00A55FF5"/>
    <w:rsid w:val="00A5691C"/>
    <w:rsid w:val="00A56F61"/>
    <w:rsid w:val="00A573F9"/>
    <w:rsid w:val="00A60083"/>
    <w:rsid w:val="00A620BE"/>
    <w:rsid w:val="00A62E0E"/>
    <w:rsid w:val="00A63DB4"/>
    <w:rsid w:val="00A66326"/>
    <w:rsid w:val="00A664C2"/>
    <w:rsid w:val="00A66778"/>
    <w:rsid w:val="00A66A2A"/>
    <w:rsid w:val="00A66D27"/>
    <w:rsid w:val="00A67005"/>
    <w:rsid w:val="00A6758D"/>
    <w:rsid w:val="00A679CB"/>
    <w:rsid w:val="00A703E6"/>
    <w:rsid w:val="00A709BD"/>
    <w:rsid w:val="00A72228"/>
    <w:rsid w:val="00A72CD2"/>
    <w:rsid w:val="00A73282"/>
    <w:rsid w:val="00A73752"/>
    <w:rsid w:val="00A74C40"/>
    <w:rsid w:val="00A75175"/>
    <w:rsid w:val="00A75CCE"/>
    <w:rsid w:val="00A75F64"/>
    <w:rsid w:val="00A7657B"/>
    <w:rsid w:val="00A7668E"/>
    <w:rsid w:val="00A7737B"/>
    <w:rsid w:val="00A775B4"/>
    <w:rsid w:val="00A8043F"/>
    <w:rsid w:val="00A808FA"/>
    <w:rsid w:val="00A814C3"/>
    <w:rsid w:val="00A815E7"/>
    <w:rsid w:val="00A81E4B"/>
    <w:rsid w:val="00A842A0"/>
    <w:rsid w:val="00A851A3"/>
    <w:rsid w:val="00A86C24"/>
    <w:rsid w:val="00A86C6B"/>
    <w:rsid w:val="00A87447"/>
    <w:rsid w:val="00A8766F"/>
    <w:rsid w:val="00A87AE7"/>
    <w:rsid w:val="00A90461"/>
    <w:rsid w:val="00A9163D"/>
    <w:rsid w:val="00A91FE2"/>
    <w:rsid w:val="00A9230B"/>
    <w:rsid w:val="00A92BB9"/>
    <w:rsid w:val="00A92C52"/>
    <w:rsid w:val="00A92F47"/>
    <w:rsid w:val="00A95177"/>
    <w:rsid w:val="00A95911"/>
    <w:rsid w:val="00A95CE2"/>
    <w:rsid w:val="00A964BB"/>
    <w:rsid w:val="00A96FDF"/>
    <w:rsid w:val="00A9753B"/>
    <w:rsid w:val="00A9794F"/>
    <w:rsid w:val="00A97A57"/>
    <w:rsid w:val="00AA008C"/>
    <w:rsid w:val="00AA38D8"/>
    <w:rsid w:val="00AA6677"/>
    <w:rsid w:val="00AA763E"/>
    <w:rsid w:val="00AA7DB2"/>
    <w:rsid w:val="00AA7E47"/>
    <w:rsid w:val="00AB2375"/>
    <w:rsid w:val="00AB23D7"/>
    <w:rsid w:val="00AB2A04"/>
    <w:rsid w:val="00AB2AE0"/>
    <w:rsid w:val="00AB3B0A"/>
    <w:rsid w:val="00AB42D1"/>
    <w:rsid w:val="00AB45FD"/>
    <w:rsid w:val="00AB49AF"/>
    <w:rsid w:val="00AB4C4F"/>
    <w:rsid w:val="00AB52B2"/>
    <w:rsid w:val="00AB5750"/>
    <w:rsid w:val="00AB59BD"/>
    <w:rsid w:val="00AB6E50"/>
    <w:rsid w:val="00AB7638"/>
    <w:rsid w:val="00AC109E"/>
    <w:rsid w:val="00AC14CE"/>
    <w:rsid w:val="00AC1FB9"/>
    <w:rsid w:val="00AC286B"/>
    <w:rsid w:val="00AC2AE7"/>
    <w:rsid w:val="00AC2C95"/>
    <w:rsid w:val="00AC2ED4"/>
    <w:rsid w:val="00AC31B7"/>
    <w:rsid w:val="00AC3206"/>
    <w:rsid w:val="00AC47C5"/>
    <w:rsid w:val="00AC4861"/>
    <w:rsid w:val="00AC4CEC"/>
    <w:rsid w:val="00AC541E"/>
    <w:rsid w:val="00AC590A"/>
    <w:rsid w:val="00AC5AC1"/>
    <w:rsid w:val="00AC5C76"/>
    <w:rsid w:val="00AC6594"/>
    <w:rsid w:val="00AC66C0"/>
    <w:rsid w:val="00AC6819"/>
    <w:rsid w:val="00AC70BE"/>
    <w:rsid w:val="00AC71D3"/>
    <w:rsid w:val="00AC7454"/>
    <w:rsid w:val="00AD05A0"/>
    <w:rsid w:val="00AD07F8"/>
    <w:rsid w:val="00AD0F18"/>
    <w:rsid w:val="00AD2078"/>
    <w:rsid w:val="00AD30D5"/>
    <w:rsid w:val="00AD45B8"/>
    <w:rsid w:val="00AD54A8"/>
    <w:rsid w:val="00AD6418"/>
    <w:rsid w:val="00AD6689"/>
    <w:rsid w:val="00AD68C3"/>
    <w:rsid w:val="00AD73B5"/>
    <w:rsid w:val="00AD7A56"/>
    <w:rsid w:val="00AE0423"/>
    <w:rsid w:val="00AE2B7D"/>
    <w:rsid w:val="00AE4759"/>
    <w:rsid w:val="00AE4E54"/>
    <w:rsid w:val="00AE54BE"/>
    <w:rsid w:val="00AE5725"/>
    <w:rsid w:val="00AE5CBF"/>
    <w:rsid w:val="00AE602A"/>
    <w:rsid w:val="00AE6810"/>
    <w:rsid w:val="00AE6BBE"/>
    <w:rsid w:val="00AF0EAD"/>
    <w:rsid w:val="00AF3955"/>
    <w:rsid w:val="00AF4193"/>
    <w:rsid w:val="00AF4555"/>
    <w:rsid w:val="00AF45A4"/>
    <w:rsid w:val="00AF4B8E"/>
    <w:rsid w:val="00AF4C2F"/>
    <w:rsid w:val="00AF4EAA"/>
    <w:rsid w:val="00AF53AF"/>
    <w:rsid w:val="00AF5D6B"/>
    <w:rsid w:val="00AF5E11"/>
    <w:rsid w:val="00AF6D6E"/>
    <w:rsid w:val="00AF71F9"/>
    <w:rsid w:val="00AF7C9B"/>
    <w:rsid w:val="00B00F2F"/>
    <w:rsid w:val="00B01343"/>
    <w:rsid w:val="00B023EC"/>
    <w:rsid w:val="00B028CD"/>
    <w:rsid w:val="00B02CFF"/>
    <w:rsid w:val="00B02DEE"/>
    <w:rsid w:val="00B03294"/>
    <w:rsid w:val="00B033B8"/>
    <w:rsid w:val="00B03B95"/>
    <w:rsid w:val="00B0464C"/>
    <w:rsid w:val="00B073CF"/>
    <w:rsid w:val="00B076F1"/>
    <w:rsid w:val="00B079F2"/>
    <w:rsid w:val="00B07AEF"/>
    <w:rsid w:val="00B11B1C"/>
    <w:rsid w:val="00B12194"/>
    <w:rsid w:val="00B1268D"/>
    <w:rsid w:val="00B130B4"/>
    <w:rsid w:val="00B13F9B"/>
    <w:rsid w:val="00B14ECE"/>
    <w:rsid w:val="00B15D6B"/>
    <w:rsid w:val="00B16467"/>
    <w:rsid w:val="00B16594"/>
    <w:rsid w:val="00B2072B"/>
    <w:rsid w:val="00B20877"/>
    <w:rsid w:val="00B20CA1"/>
    <w:rsid w:val="00B21F2A"/>
    <w:rsid w:val="00B2223D"/>
    <w:rsid w:val="00B2275C"/>
    <w:rsid w:val="00B2433C"/>
    <w:rsid w:val="00B2732D"/>
    <w:rsid w:val="00B274EF"/>
    <w:rsid w:val="00B304B8"/>
    <w:rsid w:val="00B32851"/>
    <w:rsid w:val="00B32C8F"/>
    <w:rsid w:val="00B33A20"/>
    <w:rsid w:val="00B34100"/>
    <w:rsid w:val="00B3463E"/>
    <w:rsid w:val="00B3632E"/>
    <w:rsid w:val="00B36655"/>
    <w:rsid w:val="00B37B97"/>
    <w:rsid w:val="00B40FAB"/>
    <w:rsid w:val="00B41961"/>
    <w:rsid w:val="00B41EB5"/>
    <w:rsid w:val="00B41F0A"/>
    <w:rsid w:val="00B44538"/>
    <w:rsid w:val="00B448A7"/>
    <w:rsid w:val="00B44BAC"/>
    <w:rsid w:val="00B44EB3"/>
    <w:rsid w:val="00B45A1B"/>
    <w:rsid w:val="00B467CC"/>
    <w:rsid w:val="00B469B9"/>
    <w:rsid w:val="00B475EE"/>
    <w:rsid w:val="00B506B9"/>
    <w:rsid w:val="00B50CD5"/>
    <w:rsid w:val="00B516AE"/>
    <w:rsid w:val="00B5195F"/>
    <w:rsid w:val="00B5366A"/>
    <w:rsid w:val="00B538D5"/>
    <w:rsid w:val="00B54E53"/>
    <w:rsid w:val="00B54F25"/>
    <w:rsid w:val="00B54FB7"/>
    <w:rsid w:val="00B552A9"/>
    <w:rsid w:val="00B56E3C"/>
    <w:rsid w:val="00B56FEA"/>
    <w:rsid w:val="00B57BD7"/>
    <w:rsid w:val="00B601AD"/>
    <w:rsid w:val="00B612A9"/>
    <w:rsid w:val="00B613A3"/>
    <w:rsid w:val="00B61DE5"/>
    <w:rsid w:val="00B622A7"/>
    <w:rsid w:val="00B628F3"/>
    <w:rsid w:val="00B62D8C"/>
    <w:rsid w:val="00B63195"/>
    <w:rsid w:val="00B6381B"/>
    <w:rsid w:val="00B64053"/>
    <w:rsid w:val="00B64A3E"/>
    <w:rsid w:val="00B64D0B"/>
    <w:rsid w:val="00B64F08"/>
    <w:rsid w:val="00B65274"/>
    <w:rsid w:val="00B65CD1"/>
    <w:rsid w:val="00B65E12"/>
    <w:rsid w:val="00B65E54"/>
    <w:rsid w:val="00B669AB"/>
    <w:rsid w:val="00B67066"/>
    <w:rsid w:val="00B708D3"/>
    <w:rsid w:val="00B71223"/>
    <w:rsid w:val="00B71784"/>
    <w:rsid w:val="00B72796"/>
    <w:rsid w:val="00B732AD"/>
    <w:rsid w:val="00B73856"/>
    <w:rsid w:val="00B76802"/>
    <w:rsid w:val="00B76A2F"/>
    <w:rsid w:val="00B76F18"/>
    <w:rsid w:val="00B77410"/>
    <w:rsid w:val="00B77D00"/>
    <w:rsid w:val="00B81387"/>
    <w:rsid w:val="00B81914"/>
    <w:rsid w:val="00B81F54"/>
    <w:rsid w:val="00B82368"/>
    <w:rsid w:val="00B829EC"/>
    <w:rsid w:val="00B82B58"/>
    <w:rsid w:val="00B82C91"/>
    <w:rsid w:val="00B83295"/>
    <w:rsid w:val="00B83F0E"/>
    <w:rsid w:val="00B841D0"/>
    <w:rsid w:val="00B8446C"/>
    <w:rsid w:val="00B84982"/>
    <w:rsid w:val="00B84AF0"/>
    <w:rsid w:val="00B85D2D"/>
    <w:rsid w:val="00B86C48"/>
    <w:rsid w:val="00B872C4"/>
    <w:rsid w:val="00B876C8"/>
    <w:rsid w:val="00B9140A"/>
    <w:rsid w:val="00B9186D"/>
    <w:rsid w:val="00B921E2"/>
    <w:rsid w:val="00B92743"/>
    <w:rsid w:val="00B93031"/>
    <w:rsid w:val="00B9317F"/>
    <w:rsid w:val="00B93491"/>
    <w:rsid w:val="00B947CE"/>
    <w:rsid w:val="00B95528"/>
    <w:rsid w:val="00B9566F"/>
    <w:rsid w:val="00B9615D"/>
    <w:rsid w:val="00B97885"/>
    <w:rsid w:val="00B97DE2"/>
    <w:rsid w:val="00BA1ADE"/>
    <w:rsid w:val="00BA1E0A"/>
    <w:rsid w:val="00BA24E6"/>
    <w:rsid w:val="00BA2BDC"/>
    <w:rsid w:val="00BA32C3"/>
    <w:rsid w:val="00BA3B5C"/>
    <w:rsid w:val="00BA6069"/>
    <w:rsid w:val="00BA6FFB"/>
    <w:rsid w:val="00BA74D5"/>
    <w:rsid w:val="00BA7ACB"/>
    <w:rsid w:val="00BB0756"/>
    <w:rsid w:val="00BB194F"/>
    <w:rsid w:val="00BB286E"/>
    <w:rsid w:val="00BB36F0"/>
    <w:rsid w:val="00BB42EA"/>
    <w:rsid w:val="00BB451A"/>
    <w:rsid w:val="00BB4908"/>
    <w:rsid w:val="00BB4B09"/>
    <w:rsid w:val="00BB4CA7"/>
    <w:rsid w:val="00BB5137"/>
    <w:rsid w:val="00BB529B"/>
    <w:rsid w:val="00BB5433"/>
    <w:rsid w:val="00BB59A9"/>
    <w:rsid w:val="00BC0CA0"/>
    <w:rsid w:val="00BC10CF"/>
    <w:rsid w:val="00BC1A3B"/>
    <w:rsid w:val="00BC298D"/>
    <w:rsid w:val="00BC2A4D"/>
    <w:rsid w:val="00BC395B"/>
    <w:rsid w:val="00BC3E56"/>
    <w:rsid w:val="00BC40EA"/>
    <w:rsid w:val="00BC4104"/>
    <w:rsid w:val="00BC4AD1"/>
    <w:rsid w:val="00BC4DA5"/>
    <w:rsid w:val="00BC58B1"/>
    <w:rsid w:val="00BC5B63"/>
    <w:rsid w:val="00BC63E1"/>
    <w:rsid w:val="00BC725E"/>
    <w:rsid w:val="00BD0A82"/>
    <w:rsid w:val="00BD12D7"/>
    <w:rsid w:val="00BD18CE"/>
    <w:rsid w:val="00BD1D76"/>
    <w:rsid w:val="00BD29F3"/>
    <w:rsid w:val="00BD2DB7"/>
    <w:rsid w:val="00BD3249"/>
    <w:rsid w:val="00BD372A"/>
    <w:rsid w:val="00BD3B1F"/>
    <w:rsid w:val="00BD3BB3"/>
    <w:rsid w:val="00BD4C32"/>
    <w:rsid w:val="00BD65FA"/>
    <w:rsid w:val="00BD6686"/>
    <w:rsid w:val="00BD6B70"/>
    <w:rsid w:val="00BD6D66"/>
    <w:rsid w:val="00BD7580"/>
    <w:rsid w:val="00BD7D1D"/>
    <w:rsid w:val="00BE08B4"/>
    <w:rsid w:val="00BE2615"/>
    <w:rsid w:val="00BE2721"/>
    <w:rsid w:val="00BE453B"/>
    <w:rsid w:val="00BE6083"/>
    <w:rsid w:val="00BE660B"/>
    <w:rsid w:val="00BE7A40"/>
    <w:rsid w:val="00BF0218"/>
    <w:rsid w:val="00BF11AB"/>
    <w:rsid w:val="00BF38AB"/>
    <w:rsid w:val="00BF39CB"/>
    <w:rsid w:val="00BF4796"/>
    <w:rsid w:val="00BF79EA"/>
    <w:rsid w:val="00C00761"/>
    <w:rsid w:val="00C00840"/>
    <w:rsid w:val="00C00AA7"/>
    <w:rsid w:val="00C0199C"/>
    <w:rsid w:val="00C01E31"/>
    <w:rsid w:val="00C01FAF"/>
    <w:rsid w:val="00C024CC"/>
    <w:rsid w:val="00C036FB"/>
    <w:rsid w:val="00C057A2"/>
    <w:rsid w:val="00C0622B"/>
    <w:rsid w:val="00C063A6"/>
    <w:rsid w:val="00C070A8"/>
    <w:rsid w:val="00C071BD"/>
    <w:rsid w:val="00C07D37"/>
    <w:rsid w:val="00C07E0F"/>
    <w:rsid w:val="00C109D4"/>
    <w:rsid w:val="00C116AC"/>
    <w:rsid w:val="00C118AD"/>
    <w:rsid w:val="00C118CC"/>
    <w:rsid w:val="00C11BD2"/>
    <w:rsid w:val="00C1366D"/>
    <w:rsid w:val="00C13C42"/>
    <w:rsid w:val="00C15BA3"/>
    <w:rsid w:val="00C1610A"/>
    <w:rsid w:val="00C162BD"/>
    <w:rsid w:val="00C17ADC"/>
    <w:rsid w:val="00C17B05"/>
    <w:rsid w:val="00C17C7F"/>
    <w:rsid w:val="00C212CF"/>
    <w:rsid w:val="00C21E77"/>
    <w:rsid w:val="00C2213C"/>
    <w:rsid w:val="00C22E2B"/>
    <w:rsid w:val="00C22F25"/>
    <w:rsid w:val="00C24ECE"/>
    <w:rsid w:val="00C26057"/>
    <w:rsid w:val="00C260C8"/>
    <w:rsid w:val="00C2620B"/>
    <w:rsid w:val="00C30BFD"/>
    <w:rsid w:val="00C318F5"/>
    <w:rsid w:val="00C31C7C"/>
    <w:rsid w:val="00C32DD8"/>
    <w:rsid w:val="00C3334C"/>
    <w:rsid w:val="00C35B94"/>
    <w:rsid w:val="00C369EB"/>
    <w:rsid w:val="00C42DE3"/>
    <w:rsid w:val="00C443BA"/>
    <w:rsid w:val="00C44B77"/>
    <w:rsid w:val="00C44DC5"/>
    <w:rsid w:val="00C461A2"/>
    <w:rsid w:val="00C462B0"/>
    <w:rsid w:val="00C46360"/>
    <w:rsid w:val="00C50506"/>
    <w:rsid w:val="00C5069E"/>
    <w:rsid w:val="00C507F9"/>
    <w:rsid w:val="00C51F89"/>
    <w:rsid w:val="00C51FD6"/>
    <w:rsid w:val="00C52216"/>
    <w:rsid w:val="00C52ED0"/>
    <w:rsid w:val="00C531C2"/>
    <w:rsid w:val="00C53A53"/>
    <w:rsid w:val="00C552B9"/>
    <w:rsid w:val="00C56430"/>
    <w:rsid w:val="00C5713A"/>
    <w:rsid w:val="00C57492"/>
    <w:rsid w:val="00C57672"/>
    <w:rsid w:val="00C60227"/>
    <w:rsid w:val="00C60415"/>
    <w:rsid w:val="00C61A6B"/>
    <w:rsid w:val="00C61B24"/>
    <w:rsid w:val="00C61F25"/>
    <w:rsid w:val="00C62997"/>
    <w:rsid w:val="00C634E7"/>
    <w:rsid w:val="00C6471E"/>
    <w:rsid w:val="00C65ACD"/>
    <w:rsid w:val="00C66C6F"/>
    <w:rsid w:val="00C66F94"/>
    <w:rsid w:val="00C6742D"/>
    <w:rsid w:val="00C675DC"/>
    <w:rsid w:val="00C7098B"/>
    <w:rsid w:val="00C72158"/>
    <w:rsid w:val="00C72ACD"/>
    <w:rsid w:val="00C73096"/>
    <w:rsid w:val="00C73594"/>
    <w:rsid w:val="00C737B1"/>
    <w:rsid w:val="00C73943"/>
    <w:rsid w:val="00C74FFE"/>
    <w:rsid w:val="00C764AE"/>
    <w:rsid w:val="00C8004F"/>
    <w:rsid w:val="00C8061D"/>
    <w:rsid w:val="00C80A9A"/>
    <w:rsid w:val="00C81166"/>
    <w:rsid w:val="00C8165A"/>
    <w:rsid w:val="00C8303F"/>
    <w:rsid w:val="00C83663"/>
    <w:rsid w:val="00C84B8D"/>
    <w:rsid w:val="00C86F7C"/>
    <w:rsid w:val="00C872C3"/>
    <w:rsid w:val="00C90591"/>
    <w:rsid w:val="00C90A2B"/>
    <w:rsid w:val="00C948F6"/>
    <w:rsid w:val="00C9491A"/>
    <w:rsid w:val="00C94A0B"/>
    <w:rsid w:val="00C94A34"/>
    <w:rsid w:val="00C95B82"/>
    <w:rsid w:val="00C96509"/>
    <w:rsid w:val="00C972E6"/>
    <w:rsid w:val="00C97874"/>
    <w:rsid w:val="00C97EA2"/>
    <w:rsid w:val="00C97F01"/>
    <w:rsid w:val="00CA0314"/>
    <w:rsid w:val="00CA03FC"/>
    <w:rsid w:val="00CA19E9"/>
    <w:rsid w:val="00CA1BE4"/>
    <w:rsid w:val="00CA25F9"/>
    <w:rsid w:val="00CA418D"/>
    <w:rsid w:val="00CA450C"/>
    <w:rsid w:val="00CA4DDC"/>
    <w:rsid w:val="00CA4F7F"/>
    <w:rsid w:val="00CA586B"/>
    <w:rsid w:val="00CA6423"/>
    <w:rsid w:val="00CA7B98"/>
    <w:rsid w:val="00CB05DC"/>
    <w:rsid w:val="00CB1949"/>
    <w:rsid w:val="00CB260A"/>
    <w:rsid w:val="00CB3783"/>
    <w:rsid w:val="00CB37B0"/>
    <w:rsid w:val="00CB45F2"/>
    <w:rsid w:val="00CB4F59"/>
    <w:rsid w:val="00CB55A7"/>
    <w:rsid w:val="00CB5751"/>
    <w:rsid w:val="00CB65C8"/>
    <w:rsid w:val="00CB718D"/>
    <w:rsid w:val="00CB7221"/>
    <w:rsid w:val="00CB7A2B"/>
    <w:rsid w:val="00CB7B60"/>
    <w:rsid w:val="00CC01FC"/>
    <w:rsid w:val="00CC0CC3"/>
    <w:rsid w:val="00CC1A06"/>
    <w:rsid w:val="00CC3379"/>
    <w:rsid w:val="00CC37EB"/>
    <w:rsid w:val="00CC3B4A"/>
    <w:rsid w:val="00CC3D79"/>
    <w:rsid w:val="00CC43B3"/>
    <w:rsid w:val="00CC4592"/>
    <w:rsid w:val="00CC4FA0"/>
    <w:rsid w:val="00CC5586"/>
    <w:rsid w:val="00CC6A8C"/>
    <w:rsid w:val="00CC6BF1"/>
    <w:rsid w:val="00CC6D70"/>
    <w:rsid w:val="00CC7416"/>
    <w:rsid w:val="00CD05AE"/>
    <w:rsid w:val="00CD10AC"/>
    <w:rsid w:val="00CD1A1A"/>
    <w:rsid w:val="00CD51B2"/>
    <w:rsid w:val="00CD54C3"/>
    <w:rsid w:val="00CD6E78"/>
    <w:rsid w:val="00CD792C"/>
    <w:rsid w:val="00CE04FA"/>
    <w:rsid w:val="00CE16BC"/>
    <w:rsid w:val="00CE2475"/>
    <w:rsid w:val="00CE263B"/>
    <w:rsid w:val="00CE316D"/>
    <w:rsid w:val="00CE3BED"/>
    <w:rsid w:val="00CE3D9B"/>
    <w:rsid w:val="00CE3DD3"/>
    <w:rsid w:val="00CE5A66"/>
    <w:rsid w:val="00CE6F03"/>
    <w:rsid w:val="00CE72E2"/>
    <w:rsid w:val="00CE7CC4"/>
    <w:rsid w:val="00CE7E84"/>
    <w:rsid w:val="00CF0D86"/>
    <w:rsid w:val="00CF12E3"/>
    <w:rsid w:val="00CF1DE2"/>
    <w:rsid w:val="00CF2662"/>
    <w:rsid w:val="00CF268B"/>
    <w:rsid w:val="00CF281E"/>
    <w:rsid w:val="00CF2CEA"/>
    <w:rsid w:val="00CF3EEA"/>
    <w:rsid w:val="00CF4C37"/>
    <w:rsid w:val="00CF5B42"/>
    <w:rsid w:val="00CF5BCE"/>
    <w:rsid w:val="00CF6F0B"/>
    <w:rsid w:val="00D01039"/>
    <w:rsid w:val="00D01508"/>
    <w:rsid w:val="00D019AA"/>
    <w:rsid w:val="00D02412"/>
    <w:rsid w:val="00D04D90"/>
    <w:rsid w:val="00D04E60"/>
    <w:rsid w:val="00D0667B"/>
    <w:rsid w:val="00D06FA8"/>
    <w:rsid w:val="00D0743C"/>
    <w:rsid w:val="00D07FD9"/>
    <w:rsid w:val="00D123EE"/>
    <w:rsid w:val="00D12753"/>
    <w:rsid w:val="00D13987"/>
    <w:rsid w:val="00D148E5"/>
    <w:rsid w:val="00D165B1"/>
    <w:rsid w:val="00D169A6"/>
    <w:rsid w:val="00D16ED7"/>
    <w:rsid w:val="00D17089"/>
    <w:rsid w:val="00D1770C"/>
    <w:rsid w:val="00D207BF"/>
    <w:rsid w:val="00D215CA"/>
    <w:rsid w:val="00D21663"/>
    <w:rsid w:val="00D216E6"/>
    <w:rsid w:val="00D21A82"/>
    <w:rsid w:val="00D21C11"/>
    <w:rsid w:val="00D21F1A"/>
    <w:rsid w:val="00D22440"/>
    <w:rsid w:val="00D24679"/>
    <w:rsid w:val="00D2704A"/>
    <w:rsid w:val="00D27C7E"/>
    <w:rsid w:val="00D303B4"/>
    <w:rsid w:val="00D31558"/>
    <w:rsid w:val="00D3165C"/>
    <w:rsid w:val="00D319D1"/>
    <w:rsid w:val="00D3465B"/>
    <w:rsid w:val="00D3566A"/>
    <w:rsid w:val="00D3579F"/>
    <w:rsid w:val="00D359B1"/>
    <w:rsid w:val="00D3647C"/>
    <w:rsid w:val="00D42673"/>
    <w:rsid w:val="00D4285B"/>
    <w:rsid w:val="00D4376E"/>
    <w:rsid w:val="00D43EF4"/>
    <w:rsid w:val="00D444E1"/>
    <w:rsid w:val="00D447F9"/>
    <w:rsid w:val="00D4561F"/>
    <w:rsid w:val="00D45F80"/>
    <w:rsid w:val="00D46E28"/>
    <w:rsid w:val="00D47539"/>
    <w:rsid w:val="00D47BEC"/>
    <w:rsid w:val="00D47E40"/>
    <w:rsid w:val="00D5069E"/>
    <w:rsid w:val="00D50E1B"/>
    <w:rsid w:val="00D51436"/>
    <w:rsid w:val="00D51621"/>
    <w:rsid w:val="00D51936"/>
    <w:rsid w:val="00D5207F"/>
    <w:rsid w:val="00D529FE"/>
    <w:rsid w:val="00D53C7B"/>
    <w:rsid w:val="00D555EE"/>
    <w:rsid w:val="00D55A93"/>
    <w:rsid w:val="00D56417"/>
    <w:rsid w:val="00D56431"/>
    <w:rsid w:val="00D564D0"/>
    <w:rsid w:val="00D575C2"/>
    <w:rsid w:val="00D57793"/>
    <w:rsid w:val="00D57D49"/>
    <w:rsid w:val="00D57DC4"/>
    <w:rsid w:val="00D60D73"/>
    <w:rsid w:val="00D61480"/>
    <w:rsid w:val="00D6180E"/>
    <w:rsid w:val="00D61E63"/>
    <w:rsid w:val="00D622EB"/>
    <w:rsid w:val="00D62F93"/>
    <w:rsid w:val="00D6344E"/>
    <w:rsid w:val="00D63C5A"/>
    <w:rsid w:val="00D6407E"/>
    <w:rsid w:val="00D64641"/>
    <w:rsid w:val="00D65589"/>
    <w:rsid w:val="00D655C0"/>
    <w:rsid w:val="00D65BA9"/>
    <w:rsid w:val="00D65FDD"/>
    <w:rsid w:val="00D662A8"/>
    <w:rsid w:val="00D663D5"/>
    <w:rsid w:val="00D6650B"/>
    <w:rsid w:val="00D66B31"/>
    <w:rsid w:val="00D672A6"/>
    <w:rsid w:val="00D6757F"/>
    <w:rsid w:val="00D67590"/>
    <w:rsid w:val="00D67803"/>
    <w:rsid w:val="00D70EC6"/>
    <w:rsid w:val="00D70EDE"/>
    <w:rsid w:val="00D71C31"/>
    <w:rsid w:val="00D723AB"/>
    <w:rsid w:val="00D73364"/>
    <w:rsid w:val="00D73629"/>
    <w:rsid w:val="00D7362C"/>
    <w:rsid w:val="00D74B9C"/>
    <w:rsid w:val="00D74BF8"/>
    <w:rsid w:val="00D759CF"/>
    <w:rsid w:val="00D77772"/>
    <w:rsid w:val="00D80662"/>
    <w:rsid w:val="00D8105A"/>
    <w:rsid w:val="00D820E5"/>
    <w:rsid w:val="00D82734"/>
    <w:rsid w:val="00D83082"/>
    <w:rsid w:val="00D831C6"/>
    <w:rsid w:val="00D83C5E"/>
    <w:rsid w:val="00D83FEC"/>
    <w:rsid w:val="00D85308"/>
    <w:rsid w:val="00D857D6"/>
    <w:rsid w:val="00D861C0"/>
    <w:rsid w:val="00D861E2"/>
    <w:rsid w:val="00D86D9A"/>
    <w:rsid w:val="00D87AA3"/>
    <w:rsid w:val="00D90C1E"/>
    <w:rsid w:val="00D916F4"/>
    <w:rsid w:val="00D92746"/>
    <w:rsid w:val="00D92D95"/>
    <w:rsid w:val="00D95ABC"/>
    <w:rsid w:val="00D97781"/>
    <w:rsid w:val="00DA02E6"/>
    <w:rsid w:val="00DA0DB2"/>
    <w:rsid w:val="00DA0DE3"/>
    <w:rsid w:val="00DA330C"/>
    <w:rsid w:val="00DA3567"/>
    <w:rsid w:val="00DA3D23"/>
    <w:rsid w:val="00DA41EC"/>
    <w:rsid w:val="00DA43D5"/>
    <w:rsid w:val="00DA4CCF"/>
    <w:rsid w:val="00DA6037"/>
    <w:rsid w:val="00DA6ABD"/>
    <w:rsid w:val="00DA71CC"/>
    <w:rsid w:val="00DB2D43"/>
    <w:rsid w:val="00DB3504"/>
    <w:rsid w:val="00DB5023"/>
    <w:rsid w:val="00DB54F3"/>
    <w:rsid w:val="00DB58A8"/>
    <w:rsid w:val="00DB60FF"/>
    <w:rsid w:val="00DB67F6"/>
    <w:rsid w:val="00DB693A"/>
    <w:rsid w:val="00DC08BF"/>
    <w:rsid w:val="00DC29EB"/>
    <w:rsid w:val="00DC3098"/>
    <w:rsid w:val="00DC31EF"/>
    <w:rsid w:val="00DC57DF"/>
    <w:rsid w:val="00DC5F62"/>
    <w:rsid w:val="00DC6151"/>
    <w:rsid w:val="00DC6BB7"/>
    <w:rsid w:val="00DD014E"/>
    <w:rsid w:val="00DD05F8"/>
    <w:rsid w:val="00DD1516"/>
    <w:rsid w:val="00DD1B15"/>
    <w:rsid w:val="00DD1F92"/>
    <w:rsid w:val="00DD213F"/>
    <w:rsid w:val="00DD2867"/>
    <w:rsid w:val="00DD3FB7"/>
    <w:rsid w:val="00DD4B80"/>
    <w:rsid w:val="00DD5080"/>
    <w:rsid w:val="00DD50E7"/>
    <w:rsid w:val="00DD62EE"/>
    <w:rsid w:val="00DD6820"/>
    <w:rsid w:val="00DD71E6"/>
    <w:rsid w:val="00DD7927"/>
    <w:rsid w:val="00DE02EC"/>
    <w:rsid w:val="00DE0450"/>
    <w:rsid w:val="00DE13C4"/>
    <w:rsid w:val="00DE1D5F"/>
    <w:rsid w:val="00DE255B"/>
    <w:rsid w:val="00DE25EB"/>
    <w:rsid w:val="00DE37B8"/>
    <w:rsid w:val="00DE446A"/>
    <w:rsid w:val="00DE6A82"/>
    <w:rsid w:val="00DE6D83"/>
    <w:rsid w:val="00DF10B5"/>
    <w:rsid w:val="00DF1F83"/>
    <w:rsid w:val="00DF216C"/>
    <w:rsid w:val="00DF3AA4"/>
    <w:rsid w:val="00DF4C88"/>
    <w:rsid w:val="00DF4D2A"/>
    <w:rsid w:val="00DF5017"/>
    <w:rsid w:val="00DF5218"/>
    <w:rsid w:val="00DF58B6"/>
    <w:rsid w:val="00DF5C75"/>
    <w:rsid w:val="00DF685B"/>
    <w:rsid w:val="00DF6C5B"/>
    <w:rsid w:val="00DF76A6"/>
    <w:rsid w:val="00E000E6"/>
    <w:rsid w:val="00E00B48"/>
    <w:rsid w:val="00E01629"/>
    <w:rsid w:val="00E01BBB"/>
    <w:rsid w:val="00E02AA5"/>
    <w:rsid w:val="00E02CCA"/>
    <w:rsid w:val="00E03029"/>
    <w:rsid w:val="00E03146"/>
    <w:rsid w:val="00E04D77"/>
    <w:rsid w:val="00E05000"/>
    <w:rsid w:val="00E05E52"/>
    <w:rsid w:val="00E06007"/>
    <w:rsid w:val="00E06BC7"/>
    <w:rsid w:val="00E11C90"/>
    <w:rsid w:val="00E11CC3"/>
    <w:rsid w:val="00E12D17"/>
    <w:rsid w:val="00E12EE9"/>
    <w:rsid w:val="00E13041"/>
    <w:rsid w:val="00E1313B"/>
    <w:rsid w:val="00E13B63"/>
    <w:rsid w:val="00E14020"/>
    <w:rsid w:val="00E15E6C"/>
    <w:rsid w:val="00E165AB"/>
    <w:rsid w:val="00E177C7"/>
    <w:rsid w:val="00E20248"/>
    <w:rsid w:val="00E210AB"/>
    <w:rsid w:val="00E21682"/>
    <w:rsid w:val="00E22282"/>
    <w:rsid w:val="00E22E27"/>
    <w:rsid w:val="00E247A9"/>
    <w:rsid w:val="00E24BF2"/>
    <w:rsid w:val="00E26870"/>
    <w:rsid w:val="00E26D1D"/>
    <w:rsid w:val="00E27728"/>
    <w:rsid w:val="00E30445"/>
    <w:rsid w:val="00E3081E"/>
    <w:rsid w:val="00E3168A"/>
    <w:rsid w:val="00E318D8"/>
    <w:rsid w:val="00E31952"/>
    <w:rsid w:val="00E326EE"/>
    <w:rsid w:val="00E332B4"/>
    <w:rsid w:val="00E3330E"/>
    <w:rsid w:val="00E33979"/>
    <w:rsid w:val="00E33F5E"/>
    <w:rsid w:val="00E346CA"/>
    <w:rsid w:val="00E34C60"/>
    <w:rsid w:val="00E34D45"/>
    <w:rsid w:val="00E34E9A"/>
    <w:rsid w:val="00E3528C"/>
    <w:rsid w:val="00E35B0D"/>
    <w:rsid w:val="00E35B9E"/>
    <w:rsid w:val="00E35BE6"/>
    <w:rsid w:val="00E36A12"/>
    <w:rsid w:val="00E403BC"/>
    <w:rsid w:val="00E40BFD"/>
    <w:rsid w:val="00E410CA"/>
    <w:rsid w:val="00E41338"/>
    <w:rsid w:val="00E4208D"/>
    <w:rsid w:val="00E42DB8"/>
    <w:rsid w:val="00E43732"/>
    <w:rsid w:val="00E44A11"/>
    <w:rsid w:val="00E45B8D"/>
    <w:rsid w:val="00E469EF"/>
    <w:rsid w:val="00E504B5"/>
    <w:rsid w:val="00E505CA"/>
    <w:rsid w:val="00E50CB4"/>
    <w:rsid w:val="00E512D9"/>
    <w:rsid w:val="00E52336"/>
    <w:rsid w:val="00E52BF5"/>
    <w:rsid w:val="00E55542"/>
    <w:rsid w:val="00E559AB"/>
    <w:rsid w:val="00E55AF1"/>
    <w:rsid w:val="00E563C6"/>
    <w:rsid w:val="00E574F3"/>
    <w:rsid w:val="00E57565"/>
    <w:rsid w:val="00E57AA3"/>
    <w:rsid w:val="00E61A6C"/>
    <w:rsid w:val="00E633CD"/>
    <w:rsid w:val="00E64AEA"/>
    <w:rsid w:val="00E651CF"/>
    <w:rsid w:val="00E651E6"/>
    <w:rsid w:val="00E65BF0"/>
    <w:rsid w:val="00E67591"/>
    <w:rsid w:val="00E6785C"/>
    <w:rsid w:val="00E710DC"/>
    <w:rsid w:val="00E71AED"/>
    <w:rsid w:val="00E71C8E"/>
    <w:rsid w:val="00E72139"/>
    <w:rsid w:val="00E72E90"/>
    <w:rsid w:val="00E733C1"/>
    <w:rsid w:val="00E73EA2"/>
    <w:rsid w:val="00E74864"/>
    <w:rsid w:val="00E748AF"/>
    <w:rsid w:val="00E75AD8"/>
    <w:rsid w:val="00E76F74"/>
    <w:rsid w:val="00E7783E"/>
    <w:rsid w:val="00E810D8"/>
    <w:rsid w:val="00E81C3D"/>
    <w:rsid w:val="00E81E4A"/>
    <w:rsid w:val="00E81EC5"/>
    <w:rsid w:val="00E825DE"/>
    <w:rsid w:val="00E83C93"/>
    <w:rsid w:val="00E83D35"/>
    <w:rsid w:val="00E84E62"/>
    <w:rsid w:val="00E8739B"/>
    <w:rsid w:val="00E8765A"/>
    <w:rsid w:val="00E87AA3"/>
    <w:rsid w:val="00E90A2D"/>
    <w:rsid w:val="00E91195"/>
    <w:rsid w:val="00E91898"/>
    <w:rsid w:val="00E918EB"/>
    <w:rsid w:val="00E92CB1"/>
    <w:rsid w:val="00E92DE0"/>
    <w:rsid w:val="00E93447"/>
    <w:rsid w:val="00E93485"/>
    <w:rsid w:val="00E93EA6"/>
    <w:rsid w:val="00E94803"/>
    <w:rsid w:val="00E953A5"/>
    <w:rsid w:val="00E97D4C"/>
    <w:rsid w:val="00EA017E"/>
    <w:rsid w:val="00EA0889"/>
    <w:rsid w:val="00EA08A0"/>
    <w:rsid w:val="00EA12CD"/>
    <w:rsid w:val="00EA1550"/>
    <w:rsid w:val="00EA1ED4"/>
    <w:rsid w:val="00EA2399"/>
    <w:rsid w:val="00EA2627"/>
    <w:rsid w:val="00EA2C75"/>
    <w:rsid w:val="00EA48D5"/>
    <w:rsid w:val="00EA48EA"/>
    <w:rsid w:val="00EA4A31"/>
    <w:rsid w:val="00EA4B91"/>
    <w:rsid w:val="00EA53E4"/>
    <w:rsid w:val="00EA5F1E"/>
    <w:rsid w:val="00EA60C8"/>
    <w:rsid w:val="00EA62F6"/>
    <w:rsid w:val="00EA6BBE"/>
    <w:rsid w:val="00EA71BF"/>
    <w:rsid w:val="00EB02C0"/>
    <w:rsid w:val="00EB04CC"/>
    <w:rsid w:val="00EB0509"/>
    <w:rsid w:val="00EB0C64"/>
    <w:rsid w:val="00EB0ED4"/>
    <w:rsid w:val="00EB16DE"/>
    <w:rsid w:val="00EB1C38"/>
    <w:rsid w:val="00EB2DDF"/>
    <w:rsid w:val="00EB3E33"/>
    <w:rsid w:val="00EB429D"/>
    <w:rsid w:val="00EB4D09"/>
    <w:rsid w:val="00EB5902"/>
    <w:rsid w:val="00EB5CAC"/>
    <w:rsid w:val="00EB6EA1"/>
    <w:rsid w:val="00EB7282"/>
    <w:rsid w:val="00EB75CF"/>
    <w:rsid w:val="00EB786B"/>
    <w:rsid w:val="00EB7BA0"/>
    <w:rsid w:val="00EB7D73"/>
    <w:rsid w:val="00EC068D"/>
    <w:rsid w:val="00EC07E1"/>
    <w:rsid w:val="00EC0ED2"/>
    <w:rsid w:val="00EC33DB"/>
    <w:rsid w:val="00EC3894"/>
    <w:rsid w:val="00EC4D32"/>
    <w:rsid w:val="00EC551B"/>
    <w:rsid w:val="00EC554D"/>
    <w:rsid w:val="00EC6062"/>
    <w:rsid w:val="00EC6349"/>
    <w:rsid w:val="00EC6C57"/>
    <w:rsid w:val="00EC6F91"/>
    <w:rsid w:val="00EC7077"/>
    <w:rsid w:val="00EC763C"/>
    <w:rsid w:val="00ED008E"/>
    <w:rsid w:val="00ED2716"/>
    <w:rsid w:val="00ED2AAB"/>
    <w:rsid w:val="00ED3CBD"/>
    <w:rsid w:val="00ED513F"/>
    <w:rsid w:val="00ED6BD5"/>
    <w:rsid w:val="00ED6C92"/>
    <w:rsid w:val="00EE0660"/>
    <w:rsid w:val="00EE0AF8"/>
    <w:rsid w:val="00EE1032"/>
    <w:rsid w:val="00EE1F8C"/>
    <w:rsid w:val="00EE2AA7"/>
    <w:rsid w:val="00EE3362"/>
    <w:rsid w:val="00EE364D"/>
    <w:rsid w:val="00EE3C23"/>
    <w:rsid w:val="00EE3E5C"/>
    <w:rsid w:val="00EE3F2C"/>
    <w:rsid w:val="00EE49F7"/>
    <w:rsid w:val="00EE4E64"/>
    <w:rsid w:val="00EE520E"/>
    <w:rsid w:val="00EE6443"/>
    <w:rsid w:val="00EE70AB"/>
    <w:rsid w:val="00EE7AFC"/>
    <w:rsid w:val="00EF159F"/>
    <w:rsid w:val="00EF1959"/>
    <w:rsid w:val="00EF280E"/>
    <w:rsid w:val="00EF293A"/>
    <w:rsid w:val="00EF2B3A"/>
    <w:rsid w:val="00EF2F10"/>
    <w:rsid w:val="00EF370E"/>
    <w:rsid w:val="00EF37DA"/>
    <w:rsid w:val="00EF37E4"/>
    <w:rsid w:val="00EF3B27"/>
    <w:rsid w:val="00EF3CC5"/>
    <w:rsid w:val="00EF631B"/>
    <w:rsid w:val="00EF74F7"/>
    <w:rsid w:val="00F0177A"/>
    <w:rsid w:val="00F02869"/>
    <w:rsid w:val="00F02E42"/>
    <w:rsid w:val="00F03724"/>
    <w:rsid w:val="00F03FFD"/>
    <w:rsid w:val="00F042F2"/>
    <w:rsid w:val="00F045F8"/>
    <w:rsid w:val="00F0491A"/>
    <w:rsid w:val="00F04DEE"/>
    <w:rsid w:val="00F058F7"/>
    <w:rsid w:val="00F06E99"/>
    <w:rsid w:val="00F07264"/>
    <w:rsid w:val="00F073DF"/>
    <w:rsid w:val="00F07475"/>
    <w:rsid w:val="00F10847"/>
    <w:rsid w:val="00F11357"/>
    <w:rsid w:val="00F11C41"/>
    <w:rsid w:val="00F11D3F"/>
    <w:rsid w:val="00F11F9A"/>
    <w:rsid w:val="00F128BF"/>
    <w:rsid w:val="00F12E9D"/>
    <w:rsid w:val="00F13E10"/>
    <w:rsid w:val="00F13FCB"/>
    <w:rsid w:val="00F1401C"/>
    <w:rsid w:val="00F14165"/>
    <w:rsid w:val="00F1426F"/>
    <w:rsid w:val="00F148EE"/>
    <w:rsid w:val="00F14C8D"/>
    <w:rsid w:val="00F14CAC"/>
    <w:rsid w:val="00F14E4B"/>
    <w:rsid w:val="00F17625"/>
    <w:rsid w:val="00F20002"/>
    <w:rsid w:val="00F211A3"/>
    <w:rsid w:val="00F212BD"/>
    <w:rsid w:val="00F2246E"/>
    <w:rsid w:val="00F2256D"/>
    <w:rsid w:val="00F2380D"/>
    <w:rsid w:val="00F24177"/>
    <w:rsid w:val="00F242C1"/>
    <w:rsid w:val="00F24486"/>
    <w:rsid w:val="00F246FD"/>
    <w:rsid w:val="00F24A06"/>
    <w:rsid w:val="00F2567A"/>
    <w:rsid w:val="00F25917"/>
    <w:rsid w:val="00F25C88"/>
    <w:rsid w:val="00F2618D"/>
    <w:rsid w:val="00F27E47"/>
    <w:rsid w:val="00F303F8"/>
    <w:rsid w:val="00F30E16"/>
    <w:rsid w:val="00F31AAE"/>
    <w:rsid w:val="00F31F48"/>
    <w:rsid w:val="00F31FFF"/>
    <w:rsid w:val="00F32155"/>
    <w:rsid w:val="00F33016"/>
    <w:rsid w:val="00F335A5"/>
    <w:rsid w:val="00F33BCB"/>
    <w:rsid w:val="00F34311"/>
    <w:rsid w:val="00F34E52"/>
    <w:rsid w:val="00F34F45"/>
    <w:rsid w:val="00F35184"/>
    <w:rsid w:val="00F36F00"/>
    <w:rsid w:val="00F3730F"/>
    <w:rsid w:val="00F3749F"/>
    <w:rsid w:val="00F37E2F"/>
    <w:rsid w:val="00F40BC9"/>
    <w:rsid w:val="00F41BEB"/>
    <w:rsid w:val="00F41F1B"/>
    <w:rsid w:val="00F42071"/>
    <w:rsid w:val="00F422EA"/>
    <w:rsid w:val="00F428B6"/>
    <w:rsid w:val="00F42973"/>
    <w:rsid w:val="00F42CCC"/>
    <w:rsid w:val="00F436EF"/>
    <w:rsid w:val="00F439E8"/>
    <w:rsid w:val="00F44220"/>
    <w:rsid w:val="00F46218"/>
    <w:rsid w:val="00F47F1A"/>
    <w:rsid w:val="00F5176E"/>
    <w:rsid w:val="00F5180A"/>
    <w:rsid w:val="00F51891"/>
    <w:rsid w:val="00F525F7"/>
    <w:rsid w:val="00F527FB"/>
    <w:rsid w:val="00F52A9B"/>
    <w:rsid w:val="00F52C0D"/>
    <w:rsid w:val="00F54B47"/>
    <w:rsid w:val="00F56928"/>
    <w:rsid w:val="00F5696D"/>
    <w:rsid w:val="00F56FCA"/>
    <w:rsid w:val="00F57166"/>
    <w:rsid w:val="00F573E6"/>
    <w:rsid w:val="00F57D3E"/>
    <w:rsid w:val="00F60496"/>
    <w:rsid w:val="00F6086B"/>
    <w:rsid w:val="00F608B6"/>
    <w:rsid w:val="00F609E5"/>
    <w:rsid w:val="00F618FA"/>
    <w:rsid w:val="00F61BA1"/>
    <w:rsid w:val="00F623E2"/>
    <w:rsid w:val="00F628CA"/>
    <w:rsid w:val="00F6348A"/>
    <w:rsid w:val="00F643FF"/>
    <w:rsid w:val="00F647D6"/>
    <w:rsid w:val="00F64B15"/>
    <w:rsid w:val="00F6545E"/>
    <w:rsid w:val="00F65A42"/>
    <w:rsid w:val="00F66177"/>
    <w:rsid w:val="00F6628D"/>
    <w:rsid w:val="00F666F1"/>
    <w:rsid w:val="00F67672"/>
    <w:rsid w:val="00F678DC"/>
    <w:rsid w:val="00F702E6"/>
    <w:rsid w:val="00F71C8A"/>
    <w:rsid w:val="00F71F2E"/>
    <w:rsid w:val="00F73F1C"/>
    <w:rsid w:val="00F73F36"/>
    <w:rsid w:val="00F746D6"/>
    <w:rsid w:val="00F747E7"/>
    <w:rsid w:val="00F75E98"/>
    <w:rsid w:val="00F76527"/>
    <w:rsid w:val="00F76A7D"/>
    <w:rsid w:val="00F76B6D"/>
    <w:rsid w:val="00F773EA"/>
    <w:rsid w:val="00F77AF7"/>
    <w:rsid w:val="00F77C19"/>
    <w:rsid w:val="00F80034"/>
    <w:rsid w:val="00F80200"/>
    <w:rsid w:val="00F8036A"/>
    <w:rsid w:val="00F821B0"/>
    <w:rsid w:val="00F82C9A"/>
    <w:rsid w:val="00F82DD0"/>
    <w:rsid w:val="00F82E23"/>
    <w:rsid w:val="00F8354F"/>
    <w:rsid w:val="00F8362A"/>
    <w:rsid w:val="00F84E9A"/>
    <w:rsid w:val="00F85587"/>
    <w:rsid w:val="00F85A2B"/>
    <w:rsid w:val="00F866DB"/>
    <w:rsid w:val="00F867BA"/>
    <w:rsid w:val="00F87574"/>
    <w:rsid w:val="00F91787"/>
    <w:rsid w:val="00F91A4C"/>
    <w:rsid w:val="00F92101"/>
    <w:rsid w:val="00F921C9"/>
    <w:rsid w:val="00F92589"/>
    <w:rsid w:val="00F9347D"/>
    <w:rsid w:val="00F94292"/>
    <w:rsid w:val="00F94D61"/>
    <w:rsid w:val="00F94EBD"/>
    <w:rsid w:val="00F95D50"/>
    <w:rsid w:val="00F96A7C"/>
    <w:rsid w:val="00F97A0F"/>
    <w:rsid w:val="00FA0E1F"/>
    <w:rsid w:val="00FA3BAF"/>
    <w:rsid w:val="00FA3BE5"/>
    <w:rsid w:val="00FA4FDD"/>
    <w:rsid w:val="00FA5804"/>
    <w:rsid w:val="00FA6705"/>
    <w:rsid w:val="00FA7587"/>
    <w:rsid w:val="00FB0B0D"/>
    <w:rsid w:val="00FB0E43"/>
    <w:rsid w:val="00FB1BC1"/>
    <w:rsid w:val="00FB2550"/>
    <w:rsid w:val="00FB2B7B"/>
    <w:rsid w:val="00FB3159"/>
    <w:rsid w:val="00FB324C"/>
    <w:rsid w:val="00FB39B4"/>
    <w:rsid w:val="00FB3A51"/>
    <w:rsid w:val="00FB50F1"/>
    <w:rsid w:val="00FB6398"/>
    <w:rsid w:val="00FB669B"/>
    <w:rsid w:val="00FC0B6B"/>
    <w:rsid w:val="00FC0EAB"/>
    <w:rsid w:val="00FC1021"/>
    <w:rsid w:val="00FC11F8"/>
    <w:rsid w:val="00FC1376"/>
    <w:rsid w:val="00FC1CD8"/>
    <w:rsid w:val="00FC1F6F"/>
    <w:rsid w:val="00FC20CE"/>
    <w:rsid w:val="00FC37E1"/>
    <w:rsid w:val="00FC4360"/>
    <w:rsid w:val="00FC456F"/>
    <w:rsid w:val="00FC4710"/>
    <w:rsid w:val="00FC4D6A"/>
    <w:rsid w:val="00FC502B"/>
    <w:rsid w:val="00FC5EC5"/>
    <w:rsid w:val="00FC6639"/>
    <w:rsid w:val="00FC7327"/>
    <w:rsid w:val="00FC75BC"/>
    <w:rsid w:val="00FC7976"/>
    <w:rsid w:val="00FC7EB6"/>
    <w:rsid w:val="00FC7FBF"/>
    <w:rsid w:val="00FD00CE"/>
    <w:rsid w:val="00FD05AE"/>
    <w:rsid w:val="00FD0756"/>
    <w:rsid w:val="00FD2503"/>
    <w:rsid w:val="00FD2B69"/>
    <w:rsid w:val="00FD35E3"/>
    <w:rsid w:val="00FD440E"/>
    <w:rsid w:val="00FD4417"/>
    <w:rsid w:val="00FD45CE"/>
    <w:rsid w:val="00FD462A"/>
    <w:rsid w:val="00FD6243"/>
    <w:rsid w:val="00FD6D35"/>
    <w:rsid w:val="00FE01DA"/>
    <w:rsid w:val="00FE1040"/>
    <w:rsid w:val="00FE1353"/>
    <w:rsid w:val="00FE2060"/>
    <w:rsid w:val="00FE2650"/>
    <w:rsid w:val="00FE47F8"/>
    <w:rsid w:val="00FE48A7"/>
    <w:rsid w:val="00FE760C"/>
    <w:rsid w:val="00FE7652"/>
    <w:rsid w:val="00FF0CCB"/>
    <w:rsid w:val="00FF12BF"/>
    <w:rsid w:val="00FF1405"/>
    <w:rsid w:val="00FF177E"/>
    <w:rsid w:val="00FF18B1"/>
    <w:rsid w:val="00FF1EEC"/>
    <w:rsid w:val="00FF1EF3"/>
    <w:rsid w:val="00FF23A6"/>
    <w:rsid w:val="00FF2506"/>
    <w:rsid w:val="00FF36F5"/>
    <w:rsid w:val="00FF3D4A"/>
    <w:rsid w:val="00FF5006"/>
    <w:rsid w:val="00FF5E1E"/>
    <w:rsid w:val="00FF6DBB"/>
    <w:rsid w:val="00FF718F"/>
    <w:rsid w:val="00FF7602"/>
    <w:rsid w:val="00FF76CD"/>
    <w:rsid w:val="00FF7A34"/>
    <w:rsid w:val="00FF7D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3A9F26F-6733-4D66-95A8-E910FD660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C459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6A5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BD6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D6D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88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8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0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&amp;Łukasz</dc:creator>
  <cp:keywords/>
  <dc:description/>
  <cp:lastModifiedBy>Anna Michalik</cp:lastModifiedBy>
  <cp:revision>2</cp:revision>
  <dcterms:created xsi:type="dcterms:W3CDTF">2021-09-29T05:52:00Z</dcterms:created>
  <dcterms:modified xsi:type="dcterms:W3CDTF">2021-09-29T05:52:00Z</dcterms:modified>
</cp:coreProperties>
</file>